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51E1F6" w14:textId="1F8B9111" w:rsidR="00695D9C" w:rsidRPr="00FD0D0D" w:rsidRDefault="001C0F20" w:rsidP="001C0F20">
      <w:pPr>
        <w:ind w:left="1080" w:hanging="1080"/>
        <w:rPr>
          <w:rFonts w:ascii="Verdana" w:hAnsi="Verdana"/>
          <w:b/>
          <w:bCs/>
          <w:color w:val="3B4A1E"/>
          <w:sz w:val="28"/>
          <w:szCs w:val="28"/>
        </w:rPr>
      </w:pPr>
      <w:r>
        <w:rPr>
          <w:rFonts w:ascii="Verdana" w:hAnsi="Verdana"/>
          <w:b/>
          <w:bCs/>
          <w:noProof/>
          <w:color w:val="3B4A1E"/>
          <w:sz w:val="28"/>
          <w:szCs w:val="28"/>
        </w:rPr>
        <w:drawing>
          <wp:inline distT="0" distB="0" distL="0" distR="0" wp14:anchorId="7875FF6A" wp14:editId="70D7D372">
            <wp:extent cx="400050" cy="400050"/>
            <wp:effectExtent l="0" t="0" r="0" b="0"/>
            <wp:docPr id="3" name="Graphic 3" descr="Web desig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Web design with solid fill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bCs/>
          <w:sz w:val="28"/>
          <w:szCs w:val="28"/>
        </w:rPr>
        <w:t xml:space="preserve"> </w:t>
      </w:r>
      <w:r w:rsidR="00F67938">
        <w:rPr>
          <w:rFonts w:ascii="Verdana" w:hAnsi="Verdana"/>
          <w:b/>
          <w:bCs/>
          <w:sz w:val="28"/>
          <w:szCs w:val="28"/>
        </w:rPr>
        <w:t>S</w:t>
      </w:r>
      <w:r w:rsidR="00AC466C" w:rsidRPr="001C0F20">
        <w:rPr>
          <w:rFonts w:ascii="Verdana" w:hAnsi="Verdana"/>
          <w:b/>
          <w:bCs/>
          <w:sz w:val="28"/>
          <w:szCs w:val="28"/>
        </w:rPr>
        <w:t xml:space="preserve">kills </w:t>
      </w:r>
    </w:p>
    <w:p w14:paraId="237A42D6" w14:textId="77777777" w:rsidR="00850D68" w:rsidRPr="002B4427" w:rsidRDefault="00850D68" w:rsidP="00850D68">
      <w:pPr>
        <w:rPr>
          <w:rFonts w:ascii="Verdana" w:hAnsi="Verdana"/>
          <w:b/>
          <w:bCs/>
          <w:color w:val="76923C" w:themeColor="accent3" w:themeShade="BF"/>
          <w:sz w:val="16"/>
          <w:szCs w:val="16"/>
        </w:rPr>
      </w:pPr>
    </w:p>
    <w:p w14:paraId="422566F0" w14:textId="285361D5" w:rsidR="00850D68" w:rsidRPr="007C2FBD" w:rsidRDefault="00850D68" w:rsidP="00850D68">
      <w:pPr>
        <w:rPr>
          <w:rFonts w:ascii="Verdana" w:hAnsi="Verdana"/>
          <w:b/>
          <w:bCs/>
          <w:color w:val="76923C" w:themeColor="accent3" w:themeShade="BF"/>
          <w:sz w:val="24"/>
          <w:szCs w:val="24"/>
        </w:rPr>
      </w:pPr>
      <w:r w:rsidRPr="001C0F20">
        <w:rPr>
          <w:rFonts w:ascii="Verdana" w:hAnsi="Verdana"/>
          <w:b/>
          <w:bCs/>
          <w:sz w:val="24"/>
          <w:szCs w:val="24"/>
        </w:rPr>
        <w:t xml:space="preserve">Web Development </w:t>
      </w:r>
      <w:r>
        <w:rPr>
          <w:rFonts w:ascii="Verdana" w:hAnsi="Verdana"/>
          <w:b/>
          <w:bCs/>
          <w:color w:val="76923C" w:themeColor="accent3" w:themeShade="BF"/>
          <w:sz w:val="24"/>
          <w:szCs w:val="24"/>
        </w:rPr>
        <w:tab/>
      </w:r>
      <w:r w:rsidRPr="001C0F20">
        <w:rPr>
          <w:rFonts w:ascii="Verdana" w:hAnsi="Verdana"/>
          <w:b/>
          <w:bCs/>
          <w:sz w:val="24"/>
          <w:szCs w:val="24"/>
        </w:rPr>
        <w:t>Content Management Systems</w:t>
      </w:r>
      <w:r w:rsidRPr="001C0F20">
        <w:rPr>
          <w:rFonts w:ascii="Verdana" w:hAnsi="Verdana"/>
          <w:b/>
          <w:bCs/>
          <w:sz w:val="24"/>
          <w:szCs w:val="24"/>
        </w:rPr>
        <w:tab/>
      </w:r>
    </w:p>
    <w:p w14:paraId="107A2341" w14:textId="3BF104D6" w:rsidR="00F64652" w:rsidRPr="001C0F20" w:rsidRDefault="00850D68" w:rsidP="00850D68">
      <w:pPr>
        <w:rPr>
          <w:rFonts w:ascii="Verdana" w:hAnsi="Verdana"/>
          <w:sz w:val="20"/>
          <w:szCs w:val="20"/>
        </w:rPr>
      </w:pPr>
      <w:r w:rsidRPr="00A80A74">
        <w:rPr>
          <w:rFonts w:ascii="Verdana" w:hAnsi="Verdana"/>
          <w:b/>
          <w:bCs/>
          <w:sz w:val="20"/>
          <w:szCs w:val="20"/>
        </w:rPr>
        <w:t>HTML5 + CSS5</w:t>
      </w:r>
      <w:r w:rsidR="00F64652">
        <w:rPr>
          <w:rFonts w:ascii="Verdana" w:hAnsi="Verdana"/>
          <w:b/>
          <w:bCs/>
          <w:sz w:val="20"/>
          <w:szCs w:val="20"/>
        </w:rPr>
        <w:tab/>
      </w:r>
      <w:r w:rsidR="00F64652">
        <w:rPr>
          <w:rFonts w:ascii="Verdana" w:hAnsi="Verdana"/>
          <w:b/>
          <w:bCs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>Joomla!</w:t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</w:p>
    <w:p w14:paraId="60EDDC0A" w14:textId="5AD75822" w:rsidR="00850D68" w:rsidRPr="00A80A74" w:rsidRDefault="00850D68" w:rsidP="00850D68">
      <w:pPr>
        <w:rPr>
          <w:rFonts w:ascii="Verdana" w:hAnsi="Verdana"/>
          <w:b/>
          <w:bCs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JavaScript</w:t>
      </w:r>
      <w:r w:rsidR="00F64652" w:rsidRPr="001C0F20">
        <w:rPr>
          <w:rFonts w:ascii="Verdana" w:hAnsi="Verdana"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ab/>
        <w:t>Adobe Experience Manager (AEM)</w:t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</w:p>
    <w:p w14:paraId="5D491C14" w14:textId="5AE39F04" w:rsidR="00A760AC" w:rsidRPr="001C0F20" w:rsidRDefault="00A760AC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jQuery</w:t>
      </w:r>
    </w:p>
    <w:p w14:paraId="13E7B7C1" w14:textId="10B1EFE2" w:rsidR="00F06B87" w:rsidRPr="001C0F20" w:rsidRDefault="00F41299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PHP</w:t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sz w:val="20"/>
          <w:szCs w:val="20"/>
        </w:rPr>
        <w:tab/>
      </w:r>
      <w:r w:rsidR="00A760AC" w:rsidRPr="001C0F20">
        <w:rPr>
          <w:rFonts w:ascii="Verdana" w:hAnsi="Verdana"/>
          <w:b/>
          <w:bCs/>
          <w:sz w:val="24"/>
          <w:szCs w:val="24"/>
        </w:rPr>
        <w:t>Workflows</w:t>
      </w:r>
    </w:p>
    <w:p w14:paraId="38453E7B" w14:textId="6B2BBBFB" w:rsidR="00F41299" w:rsidRPr="001C0F20" w:rsidRDefault="00F41299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SQL</w:t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  <w:r w:rsidR="00A760AC">
        <w:rPr>
          <w:rFonts w:ascii="Verdana" w:hAnsi="Verdana"/>
          <w:b/>
          <w:bCs/>
          <w:sz w:val="20"/>
          <w:szCs w:val="20"/>
        </w:rPr>
        <w:tab/>
      </w:r>
      <w:proofErr w:type="spellStart"/>
      <w:r w:rsidR="00A760AC" w:rsidRPr="001C0F20">
        <w:rPr>
          <w:rFonts w:ascii="Verdana" w:hAnsi="Verdana"/>
          <w:sz w:val="20"/>
          <w:szCs w:val="20"/>
        </w:rPr>
        <w:t>GitKraken</w:t>
      </w:r>
      <w:proofErr w:type="spellEnd"/>
    </w:p>
    <w:p w14:paraId="7FE31D08" w14:textId="77777777" w:rsidR="00F41299" w:rsidRDefault="00F41299" w:rsidP="00850D68">
      <w:pPr>
        <w:rPr>
          <w:rFonts w:ascii="Verdana" w:hAnsi="Verdana"/>
          <w:b/>
          <w:bCs/>
          <w:color w:val="76923C" w:themeColor="accent3" w:themeShade="BF"/>
          <w:sz w:val="24"/>
          <w:szCs w:val="24"/>
        </w:rPr>
      </w:pPr>
    </w:p>
    <w:p w14:paraId="092D6EAB" w14:textId="694EED05" w:rsidR="00850D68" w:rsidRPr="001C0F20" w:rsidRDefault="00F64652" w:rsidP="00850D68">
      <w:pPr>
        <w:rPr>
          <w:rFonts w:ascii="Verdana" w:hAnsi="Verdana"/>
          <w:b/>
          <w:bCs/>
          <w:sz w:val="20"/>
          <w:szCs w:val="20"/>
        </w:rPr>
      </w:pPr>
      <w:r w:rsidRPr="001C0F20">
        <w:rPr>
          <w:rFonts w:ascii="Verdana" w:hAnsi="Verdana"/>
          <w:b/>
          <w:bCs/>
          <w:sz w:val="24"/>
          <w:szCs w:val="24"/>
        </w:rPr>
        <w:t>Programming</w:t>
      </w:r>
      <w:r w:rsidRPr="001C0F20">
        <w:rPr>
          <w:rFonts w:ascii="Verdana" w:hAnsi="Verdana"/>
          <w:b/>
          <w:bCs/>
          <w:sz w:val="24"/>
          <w:szCs w:val="24"/>
        </w:rPr>
        <w:tab/>
      </w:r>
      <w:r w:rsidRPr="001C0F20">
        <w:rPr>
          <w:rFonts w:ascii="Verdana" w:hAnsi="Verdana"/>
          <w:b/>
          <w:bCs/>
          <w:sz w:val="24"/>
          <w:szCs w:val="24"/>
        </w:rPr>
        <w:tab/>
        <w:t>UX Design Tools</w:t>
      </w:r>
    </w:p>
    <w:p w14:paraId="03238710" w14:textId="77777777" w:rsidR="00A760AC" w:rsidRPr="001C0F20" w:rsidRDefault="00F64652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Java</w:t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  <w:t>Adobe Illustrator</w:t>
      </w:r>
    </w:p>
    <w:p w14:paraId="6E1D7B0B" w14:textId="638C9FAE" w:rsidR="00A760AC" w:rsidRPr="001C0F20" w:rsidRDefault="00A760AC" w:rsidP="00A760AC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>Android Studios</w:t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  <w:t>Adobe Photoshop</w:t>
      </w:r>
    </w:p>
    <w:p w14:paraId="2FF42E25" w14:textId="7DC4ADFC" w:rsidR="00F64652" w:rsidRPr="001C0F20" w:rsidRDefault="00A760AC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="00F64652" w:rsidRPr="001C0F20">
        <w:rPr>
          <w:rFonts w:ascii="Verdana" w:hAnsi="Verdana"/>
          <w:sz w:val="20"/>
          <w:szCs w:val="20"/>
        </w:rPr>
        <w:tab/>
        <w:t>Figma</w:t>
      </w:r>
    </w:p>
    <w:p w14:paraId="6325535D" w14:textId="428B2A56" w:rsidR="00850D68" w:rsidRPr="001C0F20" w:rsidRDefault="00F64652" w:rsidP="00850D68">
      <w:pPr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</w:r>
      <w:r w:rsidRPr="001C0F20">
        <w:rPr>
          <w:rFonts w:ascii="Verdana" w:hAnsi="Verdana"/>
          <w:sz w:val="20"/>
          <w:szCs w:val="20"/>
        </w:rPr>
        <w:tab/>
        <w:t>Adobe InDesign</w:t>
      </w:r>
    </w:p>
    <w:p w14:paraId="264302D0" w14:textId="0E21EB6A" w:rsidR="004323C1" w:rsidRPr="001C0F20" w:rsidRDefault="001C0F20" w:rsidP="001C0F20">
      <w:pPr>
        <w:rPr>
          <w:rFonts w:ascii="Verdana" w:hAnsi="Verdana"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noProof/>
          <w:color w:val="3B4A1E"/>
          <w:sz w:val="28"/>
          <w:szCs w:val="28"/>
        </w:rPr>
        <w:drawing>
          <wp:inline distT="0" distB="0" distL="0" distR="0" wp14:anchorId="3E7219A2" wp14:editId="49EBE297">
            <wp:extent cx="361950" cy="361950"/>
            <wp:effectExtent l="0" t="0" r="0" b="0"/>
            <wp:docPr id="4" name="Graphic 4" descr="Briefcas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Briefcase with solid fill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61950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F64652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>Experience</w:t>
      </w:r>
    </w:p>
    <w:p w14:paraId="18FFB754" w14:textId="77777777" w:rsidR="001C0F20" w:rsidRPr="002B4427" w:rsidRDefault="001C0F20" w:rsidP="00234A07">
      <w:pPr>
        <w:spacing w:after="60"/>
        <w:rPr>
          <w:rFonts w:ascii="Verdana" w:hAnsi="Verdana"/>
          <w:b/>
          <w:sz w:val="16"/>
          <w:szCs w:val="16"/>
        </w:rPr>
      </w:pPr>
    </w:p>
    <w:p w14:paraId="0AB947AE" w14:textId="6FE400CD" w:rsidR="00234A07" w:rsidRPr="00234A07" w:rsidRDefault="00234A07" w:rsidP="00234A07">
      <w:pPr>
        <w:spacing w:after="60"/>
        <w:rPr>
          <w:rFonts w:ascii="Verdana" w:hAnsi="Verdana"/>
          <w:b/>
          <w:i/>
          <w:iCs/>
          <w:color w:val="76923C" w:themeColor="accent3" w:themeShade="BF"/>
          <w:sz w:val="20"/>
          <w:szCs w:val="20"/>
        </w:rPr>
      </w:pPr>
      <w:r w:rsidRPr="001C0F20">
        <w:rPr>
          <w:rFonts w:ascii="Verdana" w:hAnsi="Verdana"/>
          <w:b/>
          <w:sz w:val="24"/>
          <w:szCs w:val="24"/>
        </w:rPr>
        <w:t xml:space="preserve">Web Developer </w:t>
      </w:r>
      <w:r w:rsidRPr="001C0F20">
        <w:rPr>
          <w:rFonts w:ascii="Verdana" w:hAnsi="Verdana"/>
          <w:b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Pr="00EB281F">
        <w:rPr>
          <w:rFonts w:ascii="Verdana" w:hAnsi="Verdana"/>
          <w:b/>
          <w:color w:val="808080" w:themeColor="background1" w:themeShade="80"/>
          <w:sz w:val="20"/>
          <w:szCs w:val="20"/>
        </w:rPr>
        <w:t>May 2022 – Sept. 2022</w:t>
      </w:r>
    </w:p>
    <w:p w14:paraId="0B888124" w14:textId="699DE0FD" w:rsidR="00D74AEE" w:rsidRPr="00234A07" w:rsidRDefault="00234A07" w:rsidP="00234A07">
      <w:pPr>
        <w:spacing w:after="60"/>
        <w:rPr>
          <w:rFonts w:ascii="Verdana" w:hAnsi="Verdana"/>
          <w:b/>
          <w:i/>
          <w:iCs/>
          <w:color w:val="76923C" w:themeColor="accent3" w:themeShade="BF"/>
          <w:sz w:val="20"/>
          <w:szCs w:val="20"/>
        </w:rPr>
      </w:pPr>
      <w:proofErr w:type="spellStart"/>
      <w:r w:rsidRPr="001C0F20">
        <w:rPr>
          <w:rFonts w:ascii="Verdana" w:hAnsi="Verdana"/>
          <w:b/>
          <w:i/>
          <w:iCs/>
        </w:rPr>
        <w:t>Cybersalt</w:t>
      </w:r>
      <w:proofErr w:type="spellEnd"/>
      <w:r w:rsidRPr="001C0F20">
        <w:rPr>
          <w:rFonts w:ascii="Verdana" w:hAnsi="Verdana"/>
          <w:b/>
          <w:i/>
          <w:iCs/>
        </w:rPr>
        <w:t xml:space="preserve"> Consulting Ltd.</w:t>
      </w:r>
      <w:r>
        <w:rPr>
          <w:rFonts w:ascii="Verdana" w:hAnsi="Verdana"/>
          <w:b/>
          <w:i/>
          <w:iCs/>
          <w:color w:val="76923C" w:themeColor="accent3" w:themeShade="BF"/>
        </w:rPr>
        <w:tab/>
      </w:r>
      <w:r>
        <w:rPr>
          <w:rFonts w:ascii="Verdana" w:hAnsi="Verdana"/>
          <w:b/>
          <w:i/>
          <w:iCs/>
          <w:color w:val="76923C" w:themeColor="accent3" w:themeShade="BF"/>
        </w:rPr>
        <w:tab/>
      </w:r>
      <w:r>
        <w:rPr>
          <w:rFonts w:ascii="Verdana" w:hAnsi="Verdana"/>
          <w:b/>
          <w:i/>
          <w:iCs/>
          <w:color w:val="76923C" w:themeColor="accent3" w:themeShade="BF"/>
        </w:rPr>
        <w:tab/>
      </w:r>
    </w:p>
    <w:p w14:paraId="08677303" w14:textId="29E32ED6" w:rsidR="00023759" w:rsidRPr="00D74AEE" w:rsidRDefault="00023759" w:rsidP="00D74AEE">
      <w:pPr>
        <w:spacing w:after="100" w:line="240" w:lineRule="auto"/>
        <w:rPr>
          <w:rFonts w:ascii="Verdana" w:hAnsi="Verdana"/>
          <w:sz w:val="20"/>
          <w:szCs w:val="20"/>
        </w:rPr>
      </w:pPr>
      <w:r w:rsidRPr="00D74AEE">
        <w:rPr>
          <w:rFonts w:ascii="Verdana" w:hAnsi="Verdana"/>
          <w:sz w:val="20"/>
          <w:szCs w:val="20"/>
        </w:rPr>
        <w:t>Le</w:t>
      </w:r>
      <w:r w:rsidR="00646D38" w:rsidRPr="00D74AEE">
        <w:rPr>
          <w:rFonts w:ascii="Verdana" w:hAnsi="Verdana"/>
          <w:sz w:val="20"/>
          <w:szCs w:val="20"/>
        </w:rPr>
        <w:t>d</w:t>
      </w:r>
      <w:r w:rsidRPr="00D74AEE">
        <w:rPr>
          <w:rFonts w:ascii="Verdana" w:hAnsi="Verdana"/>
          <w:sz w:val="20"/>
          <w:szCs w:val="20"/>
        </w:rPr>
        <w:t xml:space="preserve"> Front-end </w:t>
      </w:r>
      <w:r w:rsidR="00646D38" w:rsidRPr="00D74AEE">
        <w:rPr>
          <w:rFonts w:ascii="Verdana" w:hAnsi="Verdana"/>
          <w:sz w:val="20"/>
          <w:szCs w:val="20"/>
        </w:rPr>
        <w:t xml:space="preserve">development </w:t>
      </w:r>
      <w:r w:rsidRPr="00D74AEE">
        <w:rPr>
          <w:rFonts w:ascii="Verdana" w:hAnsi="Verdana"/>
          <w:sz w:val="20"/>
          <w:szCs w:val="20"/>
        </w:rPr>
        <w:t xml:space="preserve">of Smart Drive Test and improved user experience. </w:t>
      </w:r>
    </w:p>
    <w:p w14:paraId="65BE0A37" w14:textId="45F55ABB" w:rsidR="00BC01E0" w:rsidRPr="00850D68" w:rsidRDefault="00023759" w:rsidP="00850D68">
      <w:pPr>
        <w:spacing w:after="100" w:line="240" w:lineRule="auto"/>
        <w:rPr>
          <w:rFonts w:ascii="Verdana" w:hAnsi="Verdana"/>
          <w:sz w:val="20"/>
          <w:szCs w:val="20"/>
        </w:rPr>
      </w:pPr>
      <w:r w:rsidRPr="00A751FF">
        <w:rPr>
          <w:rFonts w:ascii="Verdana" w:hAnsi="Verdana"/>
          <w:b/>
          <w:bCs/>
          <w:sz w:val="20"/>
          <w:szCs w:val="20"/>
        </w:rPr>
        <w:t>Link:</w:t>
      </w:r>
      <w:r w:rsidR="004513DC" w:rsidRPr="00850D68">
        <w:rPr>
          <w:rFonts w:ascii="Verdana" w:hAnsi="Verdana"/>
          <w:sz w:val="20"/>
          <w:szCs w:val="20"/>
        </w:rPr>
        <w:t xml:space="preserve"> </w:t>
      </w:r>
      <w:hyperlink r:id="rId12" w:history="1">
        <w:r w:rsidR="00850D68" w:rsidRPr="001C0F20">
          <w:rPr>
            <w:rStyle w:val="Hyperlink"/>
            <w:rFonts w:ascii="Verdana" w:hAnsi="Verdana"/>
            <w:color w:val="auto"/>
            <w:sz w:val="20"/>
            <w:szCs w:val="20"/>
          </w:rPr>
          <w:t>https://www.smartdrivetest.com/</w:t>
        </w:r>
      </w:hyperlink>
    </w:p>
    <w:p w14:paraId="750C5103" w14:textId="54B0D8DD" w:rsidR="004118FA" w:rsidRPr="00272196" w:rsidRDefault="004118FA" w:rsidP="006D5F74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b/>
          <w:color w:val="4F6228" w:themeColor="accent3" w:themeShade="80"/>
          <w:sz w:val="20"/>
          <w:szCs w:val="20"/>
        </w:rPr>
      </w:pPr>
      <w:r w:rsidRPr="00272196">
        <w:rPr>
          <w:rFonts w:ascii="Verdana" w:hAnsi="Verdana"/>
          <w:sz w:val="20"/>
          <w:szCs w:val="20"/>
        </w:rPr>
        <w:t xml:space="preserve">Managed e-commerce solution and customer experience. </w:t>
      </w:r>
    </w:p>
    <w:p w14:paraId="21302A3A" w14:textId="602CA7A3" w:rsidR="00BC01E0" w:rsidRPr="00272196" w:rsidRDefault="004118FA" w:rsidP="006D5F74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b/>
          <w:color w:val="4F6228" w:themeColor="accent3" w:themeShade="80"/>
          <w:sz w:val="20"/>
          <w:szCs w:val="20"/>
        </w:rPr>
      </w:pPr>
      <w:r w:rsidRPr="00272196">
        <w:rPr>
          <w:rFonts w:ascii="Verdana" w:hAnsi="Verdana"/>
          <w:sz w:val="20"/>
          <w:szCs w:val="20"/>
        </w:rPr>
        <w:t xml:space="preserve">Developed &amp; improved responsive website templates for businesses/organizations using </w:t>
      </w:r>
      <w:proofErr w:type="gramStart"/>
      <w:r w:rsidRPr="00272196">
        <w:rPr>
          <w:rFonts w:ascii="Verdana" w:hAnsi="Verdana"/>
          <w:sz w:val="20"/>
          <w:szCs w:val="20"/>
        </w:rPr>
        <w:t>Joomla!.</w:t>
      </w:r>
      <w:proofErr w:type="gramEnd"/>
    </w:p>
    <w:p w14:paraId="55C6B314" w14:textId="19EC19C9" w:rsidR="007D5676" w:rsidRPr="001C0F20" w:rsidRDefault="002B57AE" w:rsidP="001C0F20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Oversaw d</w:t>
      </w:r>
      <w:r w:rsidR="004118FA" w:rsidRPr="00272196">
        <w:rPr>
          <w:rFonts w:ascii="Verdana" w:hAnsi="Verdana"/>
          <w:bCs/>
          <w:sz w:val="20"/>
          <w:szCs w:val="20"/>
        </w:rPr>
        <w:t>aily troubleshooting and customization of website's source code: CSS5, JavaScript, PHP, and HTML5.</w:t>
      </w:r>
      <w:bookmarkStart w:id="0" w:name="_Hlk110770965"/>
      <w:bookmarkStart w:id="1" w:name="_Hlk110856705"/>
    </w:p>
    <w:p w14:paraId="659FE7C4" w14:textId="77777777" w:rsidR="001C0F20" w:rsidRPr="002B4427" w:rsidRDefault="001C0F20" w:rsidP="00234A07">
      <w:pPr>
        <w:spacing w:after="100"/>
        <w:ind w:right="762"/>
        <w:contextualSpacing/>
        <w:rPr>
          <w:rFonts w:ascii="Verdana" w:hAnsi="Verdana"/>
          <w:b/>
          <w:sz w:val="16"/>
          <w:szCs w:val="16"/>
        </w:rPr>
      </w:pPr>
    </w:p>
    <w:p w14:paraId="2781B1DE" w14:textId="68AD90FB" w:rsidR="00234A07" w:rsidRDefault="00EE5863" w:rsidP="00234A07">
      <w:pPr>
        <w:spacing w:after="100"/>
        <w:ind w:right="762"/>
        <w:contextualSpacing/>
        <w:rPr>
          <w:rFonts w:ascii="Verdana" w:hAnsi="Verdana"/>
          <w:b/>
          <w:color w:val="4F6228" w:themeColor="accent3" w:themeShade="80"/>
          <w:sz w:val="24"/>
          <w:szCs w:val="24"/>
        </w:rPr>
      </w:pPr>
      <w:r w:rsidRPr="001C0F20">
        <w:rPr>
          <w:rFonts w:ascii="Verdana" w:hAnsi="Verdana"/>
          <w:b/>
          <w:sz w:val="24"/>
          <w:szCs w:val="24"/>
        </w:rPr>
        <w:t>Design and Marketing Associate</w:t>
      </w:r>
      <w:r w:rsidR="00BC356B" w:rsidRPr="001C0F20">
        <w:rPr>
          <w:rFonts w:ascii="Verdana" w:hAnsi="Verdana"/>
          <w:b/>
          <w:sz w:val="24"/>
          <w:szCs w:val="24"/>
        </w:rPr>
        <w:t xml:space="preserve"> </w:t>
      </w:r>
      <w:bookmarkStart w:id="2" w:name="_Hlk110786449"/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 w:rsidRPr="00EB281F">
        <w:rPr>
          <w:rFonts w:ascii="Verdana" w:hAnsi="Verdana"/>
          <w:b/>
          <w:color w:val="808080" w:themeColor="background1" w:themeShade="80"/>
          <w:sz w:val="20"/>
          <w:szCs w:val="20"/>
        </w:rPr>
        <w:t>Jan. 2021 – Sept. 2021</w:t>
      </w:r>
    </w:p>
    <w:p w14:paraId="5C25C7F0" w14:textId="5D3152F5" w:rsidR="00837F12" w:rsidRPr="00234A07" w:rsidRDefault="00DD45A8" w:rsidP="00234A07">
      <w:pPr>
        <w:spacing w:after="100"/>
        <w:ind w:right="762"/>
        <w:contextualSpacing/>
        <w:rPr>
          <w:rFonts w:ascii="Verdana" w:hAnsi="Verdana"/>
          <w:b/>
          <w:color w:val="4F6228" w:themeColor="accent3" w:themeShade="80"/>
          <w:sz w:val="24"/>
          <w:szCs w:val="24"/>
        </w:rPr>
      </w:pPr>
      <w:r w:rsidRPr="001C0F20">
        <w:rPr>
          <w:rFonts w:ascii="Verdana" w:hAnsi="Verdana"/>
          <w:b/>
          <w:i/>
          <w:iCs/>
        </w:rPr>
        <w:t>Graduate &amp; Postdoctoral Studies</w:t>
      </w:r>
      <w:bookmarkEnd w:id="2"/>
      <w:r w:rsidRPr="001C0F20">
        <w:rPr>
          <w:rFonts w:ascii="Verdana" w:hAnsi="Verdana"/>
          <w:b/>
          <w:i/>
          <w:iCs/>
        </w:rPr>
        <w:t>,</w:t>
      </w:r>
      <w:r w:rsidRPr="001C0F20">
        <w:rPr>
          <w:rFonts w:ascii="Verdana" w:hAnsi="Verdana"/>
          <w:b/>
        </w:rPr>
        <w:t xml:space="preserve"> </w:t>
      </w:r>
      <w:r w:rsidR="00EE5863" w:rsidRPr="001C0F20">
        <w:rPr>
          <w:rFonts w:ascii="Verdana" w:hAnsi="Verdana"/>
          <w:b/>
          <w:i/>
          <w:iCs/>
        </w:rPr>
        <w:t>Simon Fraser University (</w:t>
      </w:r>
      <w:r w:rsidR="002E576B" w:rsidRPr="001C0F20">
        <w:rPr>
          <w:rFonts w:ascii="Verdana" w:hAnsi="Verdana"/>
          <w:b/>
          <w:i/>
          <w:iCs/>
        </w:rPr>
        <w:t>SFU)</w:t>
      </w:r>
      <w:r w:rsidR="00AD2319">
        <w:rPr>
          <w:rFonts w:ascii="Verdana" w:hAnsi="Verdana"/>
          <w:b/>
          <w:i/>
          <w:iCs/>
          <w:color w:val="76923C" w:themeColor="accent3" w:themeShade="BF"/>
        </w:rPr>
        <w:tab/>
      </w:r>
    </w:p>
    <w:p w14:paraId="63F8EE9D" w14:textId="35BDDF78" w:rsidR="00EE5863" w:rsidRPr="00837F12" w:rsidRDefault="00AF4AE6" w:rsidP="006D5F74">
      <w:pPr>
        <w:spacing w:after="60"/>
        <w:rPr>
          <w:rFonts w:ascii="Verdana" w:hAnsi="Verdana"/>
          <w:sz w:val="20"/>
          <w:szCs w:val="20"/>
        </w:rPr>
      </w:pPr>
      <w:r w:rsidRPr="00837F12">
        <w:rPr>
          <w:rFonts w:ascii="Verdana" w:hAnsi="Verdana"/>
          <w:sz w:val="20"/>
          <w:szCs w:val="20"/>
        </w:rPr>
        <w:t xml:space="preserve">Designed </w:t>
      </w:r>
      <w:r w:rsidR="005530D7" w:rsidRPr="00837F12">
        <w:rPr>
          <w:rFonts w:ascii="Verdana" w:hAnsi="Verdana"/>
          <w:sz w:val="20"/>
          <w:szCs w:val="20"/>
        </w:rPr>
        <w:t>website pages</w:t>
      </w:r>
      <w:r w:rsidR="00320717" w:rsidRPr="00837F12">
        <w:rPr>
          <w:rFonts w:ascii="Verdana" w:hAnsi="Verdana"/>
          <w:sz w:val="20"/>
          <w:szCs w:val="20"/>
        </w:rPr>
        <w:t>, web designing the monthly emails,</w:t>
      </w:r>
      <w:r w:rsidR="00DA53B6" w:rsidRPr="00837F12">
        <w:rPr>
          <w:rFonts w:ascii="Verdana" w:hAnsi="Verdana"/>
          <w:sz w:val="20"/>
          <w:szCs w:val="20"/>
        </w:rPr>
        <w:t xml:space="preserve"> graphic design of web banners,</w:t>
      </w:r>
      <w:r w:rsidR="00320717" w:rsidRPr="00837F12">
        <w:rPr>
          <w:rFonts w:ascii="Verdana" w:hAnsi="Verdana"/>
          <w:sz w:val="20"/>
          <w:szCs w:val="20"/>
        </w:rPr>
        <w:t xml:space="preserve"> </w:t>
      </w:r>
      <w:r w:rsidR="00B31087" w:rsidRPr="00837F12">
        <w:rPr>
          <w:rFonts w:ascii="Verdana" w:hAnsi="Verdana"/>
          <w:sz w:val="20"/>
          <w:szCs w:val="20"/>
        </w:rPr>
        <w:t>digital media marketing,</w:t>
      </w:r>
      <w:r w:rsidR="00DA53B6" w:rsidRPr="00837F12">
        <w:rPr>
          <w:rFonts w:ascii="Verdana" w:hAnsi="Verdana"/>
          <w:sz w:val="20"/>
          <w:szCs w:val="20"/>
        </w:rPr>
        <w:t xml:space="preserve"> management of tickets, </w:t>
      </w:r>
      <w:r w:rsidR="00B31087" w:rsidRPr="00837F12">
        <w:rPr>
          <w:rFonts w:ascii="Verdana" w:hAnsi="Verdana"/>
          <w:sz w:val="20"/>
          <w:szCs w:val="20"/>
        </w:rPr>
        <w:t>etc.</w:t>
      </w:r>
    </w:p>
    <w:p w14:paraId="30178514" w14:textId="161775DB" w:rsidR="00F055CD" w:rsidRPr="00837F12" w:rsidRDefault="00DA53B6" w:rsidP="00D40712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sz w:val="20"/>
          <w:szCs w:val="20"/>
        </w:rPr>
      </w:pPr>
      <w:r w:rsidRPr="00837F12">
        <w:rPr>
          <w:rFonts w:ascii="Verdana" w:hAnsi="Verdana"/>
          <w:sz w:val="20"/>
          <w:szCs w:val="20"/>
        </w:rPr>
        <w:t xml:space="preserve">Content managed SFU GPS website </w:t>
      </w:r>
      <w:r w:rsidR="00CE7F09" w:rsidRPr="00837F12">
        <w:rPr>
          <w:rFonts w:ascii="Verdana" w:hAnsi="Verdana"/>
          <w:sz w:val="20"/>
          <w:szCs w:val="20"/>
        </w:rPr>
        <w:t xml:space="preserve">pages </w:t>
      </w:r>
      <w:r w:rsidRPr="00837F12">
        <w:rPr>
          <w:rFonts w:ascii="Verdana" w:hAnsi="Verdana"/>
          <w:sz w:val="20"/>
          <w:szCs w:val="20"/>
        </w:rPr>
        <w:t>using Adobe Experience Manager along with HTML &amp;</w:t>
      </w:r>
      <w:r w:rsidR="00D331EC">
        <w:rPr>
          <w:rFonts w:ascii="Verdana" w:hAnsi="Verdana"/>
          <w:sz w:val="20"/>
          <w:szCs w:val="20"/>
        </w:rPr>
        <w:t xml:space="preserve"> </w:t>
      </w:r>
      <w:r w:rsidRPr="00837F12">
        <w:rPr>
          <w:rFonts w:ascii="Verdana" w:hAnsi="Verdana"/>
          <w:sz w:val="20"/>
          <w:szCs w:val="20"/>
        </w:rPr>
        <w:t>CSS</w:t>
      </w:r>
      <w:r w:rsidR="00CE7F09" w:rsidRPr="00837F12">
        <w:rPr>
          <w:rFonts w:ascii="Verdana" w:hAnsi="Verdana"/>
          <w:sz w:val="20"/>
          <w:szCs w:val="20"/>
        </w:rPr>
        <w:t xml:space="preserve">, including graduate student profile pages, </w:t>
      </w:r>
      <w:r w:rsidR="00CE7F09" w:rsidRPr="00837F12">
        <w:rPr>
          <w:rFonts w:ascii="Verdana" w:hAnsi="Verdana"/>
          <w:sz w:val="20"/>
          <w:szCs w:val="20"/>
          <w:lang w:val="en-CA"/>
        </w:rPr>
        <w:t>job application page, event page, awards page, etc.</w:t>
      </w:r>
    </w:p>
    <w:p w14:paraId="7B6B8850" w14:textId="585DF45A" w:rsidR="007D5676" w:rsidRPr="001C0F20" w:rsidRDefault="00DA53B6" w:rsidP="001C0F20">
      <w:pPr>
        <w:pStyle w:val="ListParagraph"/>
        <w:numPr>
          <w:ilvl w:val="0"/>
          <w:numId w:val="13"/>
        </w:numPr>
        <w:spacing w:after="100" w:line="240" w:lineRule="auto"/>
        <w:contextualSpacing w:val="0"/>
        <w:rPr>
          <w:rFonts w:ascii="Verdana" w:hAnsi="Verdana"/>
          <w:sz w:val="20"/>
          <w:szCs w:val="20"/>
        </w:rPr>
      </w:pPr>
      <w:r w:rsidRPr="00837F12">
        <w:rPr>
          <w:rFonts w:ascii="Verdana" w:hAnsi="Verdana"/>
          <w:sz w:val="20"/>
          <w:szCs w:val="20"/>
        </w:rPr>
        <w:t xml:space="preserve">Developed a </w:t>
      </w:r>
      <w:r w:rsidR="000E1F0C" w:rsidRPr="00837F12">
        <w:rPr>
          <w:rFonts w:ascii="Verdana" w:hAnsi="Verdana"/>
          <w:sz w:val="20"/>
          <w:szCs w:val="20"/>
        </w:rPr>
        <w:t xml:space="preserve">JavaScript jQuery </w:t>
      </w:r>
      <w:r w:rsidRPr="00837F12">
        <w:rPr>
          <w:rFonts w:ascii="Verdana" w:hAnsi="Verdana"/>
          <w:sz w:val="20"/>
          <w:szCs w:val="20"/>
        </w:rPr>
        <w:t>browser to</w:t>
      </w:r>
      <w:r w:rsidR="0021183F" w:rsidRPr="00837F12">
        <w:rPr>
          <w:rFonts w:ascii="Verdana" w:hAnsi="Verdana"/>
          <w:sz w:val="20"/>
          <w:szCs w:val="20"/>
        </w:rPr>
        <w:t xml:space="preserve"> help</w:t>
      </w:r>
      <w:r w:rsidRPr="00837F12">
        <w:rPr>
          <w:rFonts w:ascii="Verdana" w:hAnsi="Verdana"/>
          <w:sz w:val="20"/>
          <w:szCs w:val="20"/>
        </w:rPr>
        <w:t xml:space="preserve"> boost productivity </w:t>
      </w:r>
      <w:bookmarkStart w:id="3" w:name="_Hlk90948307"/>
      <w:r w:rsidRPr="00837F12">
        <w:rPr>
          <w:rFonts w:ascii="Verdana" w:hAnsi="Verdana"/>
          <w:sz w:val="20"/>
          <w:szCs w:val="20"/>
        </w:rPr>
        <w:t>with graduate student profiles.</w:t>
      </w:r>
      <w:bookmarkStart w:id="4" w:name="_Hlk90944777"/>
      <w:bookmarkEnd w:id="0"/>
      <w:bookmarkEnd w:id="1"/>
      <w:bookmarkEnd w:id="3"/>
    </w:p>
    <w:p w14:paraId="2B013727" w14:textId="77777777" w:rsidR="001C0F20" w:rsidRPr="002B4427" w:rsidRDefault="001C0F20" w:rsidP="00F06B87">
      <w:pPr>
        <w:spacing w:after="60"/>
        <w:rPr>
          <w:rFonts w:ascii="Verdana" w:hAnsi="Verdana"/>
          <w:b/>
          <w:sz w:val="16"/>
          <w:szCs w:val="16"/>
        </w:rPr>
      </w:pPr>
    </w:p>
    <w:p w14:paraId="342638D5" w14:textId="4650F62F" w:rsidR="0003789B" w:rsidRPr="00F06B87" w:rsidRDefault="00641EA9" w:rsidP="00F06B87">
      <w:pPr>
        <w:spacing w:after="60"/>
        <w:rPr>
          <w:rFonts w:ascii="Verdana" w:hAnsi="Verdana"/>
          <w:b/>
          <w:i/>
          <w:iCs/>
          <w:color w:val="76923C" w:themeColor="accent3" w:themeShade="BF"/>
          <w:sz w:val="20"/>
          <w:szCs w:val="20"/>
        </w:rPr>
      </w:pPr>
      <w:r w:rsidRPr="001C0F20">
        <w:rPr>
          <w:rFonts w:ascii="Verdana" w:hAnsi="Verdana"/>
          <w:b/>
          <w:sz w:val="24"/>
          <w:szCs w:val="24"/>
        </w:rPr>
        <w:t>Research Assistant</w:t>
      </w:r>
      <w:r w:rsidR="00F06B87" w:rsidRPr="001C0F20">
        <w:rPr>
          <w:rFonts w:ascii="Verdana" w:hAnsi="Verdana"/>
          <w:b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 w:rsidR="00F06B87" w:rsidRPr="00EB281F">
        <w:rPr>
          <w:rFonts w:ascii="Verdana" w:hAnsi="Verdana"/>
          <w:b/>
          <w:color w:val="808080" w:themeColor="background1" w:themeShade="80"/>
          <w:sz w:val="20"/>
          <w:szCs w:val="20"/>
        </w:rPr>
        <w:t>Jan. 2021 – Sept. 2021</w:t>
      </w:r>
    </w:p>
    <w:p w14:paraId="395F2264" w14:textId="7B5903D1" w:rsidR="0003789B" w:rsidRPr="001C0F20" w:rsidRDefault="00641EA9" w:rsidP="0003789B">
      <w:pPr>
        <w:spacing w:after="60"/>
        <w:rPr>
          <w:rFonts w:ascii="Verdana" w:hAnsi="Verdana"/>
          <w:b/>
          <w:i/>
          <w:iCs/>
        </w:rPr>
      </w:pPr>
      <w:r w:rsidRPr="001C0F20">
        <w:rPr>
          <w:rFonts w:ascii="Verdana" w:hAnsi="Verdana"/>
          <w:b/>
          <w:i/>
          <w:iCs/>
        </w:rPr>
        <w:t>Career &amp; Volunteer Services</w:t>
      </w:r>
      <w:r w:rsidR="0003789B" w:rsidRPr="001C0F20">
        <w:rPr>
          <w:rFonts w:ascii="Verdana" w:hAnsi="Verdana"/>
          <w:b/>
          <w:i/>
          <w:iCs/>
        </w:rPr>
        <w:t>,</w:t>
      </w:r>
      <w:r w:rsidR="0003789B" w:rsidRPr="001C0F20">
        <w:rPr>
          <w:rFonts w:ascii="Verdana" w:hAnsi="Verdana"/>
          <w:b/>
        </w:rPr>
        <w:t xml:space="preserve"> </w:t>
      </w:r>
      <w:r w:rsidR="0003789B" w:rsidRPr="001C0F20">
        <w:rPr>
          <w:rFonts w:ascii="Verdana" w:hAnsi="Verdana"/>
          <w:b/>
          <w:i/>
          <w:iCs/>
        </w:rPr>
        <w:t>Simon Fraser University (SFU)</w:t>
      </w:r>
    </w:p>
    <w:p w14:paraId="6742039D" w14:textId="35CD54EB" w:rsidR="00641EA9" w:rsidRPr="00641EA9" w:rsidRDefault="00641EA9" w:rsidP="00641EA9">
      <w:pPr>
        <w:spacing w:after="60"/>
        <w:rPr>
          <w:rFonts w:ascii="Verdana" w:hAnsi="Verdana"/>
          <w:sz w:val="20"/>
          <w:szCs w:val="20"/>
        </w:rPr>
      </w:pPr>
      <w:r w:rsidRPr="00641EA9">
        <w:rPr>
          <w:rFonts w:ascii="Verdana" w:hAnsi="Verdana"/>
          <w:sz w:val="20"/>
          <w:szCs w:val="20"/>
        </w:rPr>
        <w:t>Researched SFU Alumni careers. Duties include updating and monitoring the SFU career site called One Major Endless Possibilities and assisting with technical support.</w:t>
      </w:r>
    </w:p>
    <w:bookmarkEnd w:id="4"/>
    <w:p w14:paraId="6194EACD" w14:textId="1D6639EE" w:rsidR="00C179B3" w:rsidRPr="001C0F20" w:rsidRDefault="001C0F20" w:rsidP="00C179B3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noProof/>
          <w:color w:val="3B4A1E"/>
          <w:sz w:val="28"/>
          <w:szCs w:val="28"/>
        </w:rPr>
        <w:lastRenderedPageBreak/>
        <w:drawing>
          <wp:inline distT="0" distB="0" distL="0" distR="0" wp14:anchorId="541F88BB" wp14:editId="07FDDC40">
            <wp:extent cx="428625" cy="428625"/>
            <wp:effectExtent l="0" t="0" r="9525" b="9525"/>
            <wp:docPr id="5" name="Graphic 5" descr="Programmer mal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raphic 5" descr="Programmer male with solid fill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28625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C17C1E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>Work-related</w:t>
      </w:r>
      <w:r w:rsidR="00FD0D0D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Projects</w:t>
      </w:r>
      <w:bookmarkStart w:id="5" w:name="_Hlk91159321"/>
      <w:bookmarkStart w:id="6" w:name="_Hlk110785402"/>
      <w:bookmarkStart w:id="7" w:name="_Hlk110787813"/>
    </w:p>
    <w:p w14:paraId="2F7ED5F0" w14:textId="77777777" w:rsidR="00C17C1E" w:rsidRPr="002B4427" w:rsidRDefault="00C17C1E" w:rsidP="00C179B3">
      <w:pPr>
        <w:rPr>
          <w:rFonts w:ascii="Verdana" w:hAnsi="Verdana"/>
          <w:b/>
          <w:bCs/>
          <w:color w:val="3B4A1E"/>
          <w:sz w:val="16"/>
          <w:szCs w:val="16"/>
        </w:rPr>
      </w:pPr>
    </w:p>
    <w:p w14:paraId="3AEB25AA" w14:textId="1581CC14" w:rsidR="00C17C1E" w:rsidRPr="00C17C1E" w:rsidRDefault="00C17C1E" w:rsidP="00C179B3">
      <w:pPr>
        <w:rPr>
          <w:rFonts w:ascii="Verdana" w:hAnsi="Verdana"/>
          <w:b/>
          <w:bCs/>
          <w:color w:val="3B4A1E"/>
          <w:sz w:val="24"/>
          <w:szCs w:val="24"/>
        </w:rPr>
      </w:pPr>
      <w:r w:rsidRPr="001C0F20">
        <w:rPr>
          <w:rFonts w:ascii="Verdana" w:hAnsi="Verdana"/>
          <w:b/>
          <w:bCs/>
          <w:color w:val="000000" w:themeColor="text1"/>
          <w:sz w:val="24"/>
          <w:szCs w:val="24"/>
        </w:rPr>
        <w:t>Smart Drive Test</w:t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3B4A1E"/>
          <w:sz w:val="24"/>
          <w:szCs w:val="24"/>
        </w:rPr>
        <w:tab/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 xml:space="preserve">June </w:t>
      </w:r>
      <w:r w:rsidRPr="00D331EC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202</w:t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2</w:t>
      </w:r>
    </w:p>
    <w:bookmarkEnd w:id="5"/>
    <w:bookmarkEnd w:id="6"/>
    <w:bookmarkEnd w:id="7"/>
    <w:p w14:paraId="17CD2892" w14:textId="2DF65948" w:rsidR="00C17C1E" w:rsidRPr="00A751FF" w:rsidRDefault="00C17C1E" w:rsidP="00C179B3">
      <w:pPr>
        <w:spacing w:after="120" w:line="240" w:lineRule="auto"/>
        <w:rPr>
          <w:rStyle w:val="Hyperlink"/>
          <w:rFonts w:ascii="Verdana" w:hAnsi="Verdana"/>
          <w:color w:val="auto"/>
          <w:sz w:val="20"/>
          <w:szCs w:val="20"/>
          <w:u w:val="none"/>
        </w:rPr>
      </w:pPr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Smart Drive Test is a learning platform, teaching new and experienced </w:t>
      </w:r>
      <w:proofErr w:type="gramStart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>drivers</w:t>
      </w:r>
      <w:proofErr w:type="gramEnd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ways to improve driving. It is also an ecommerce website powered by </w:t>
      </w:r>
      <w:proofErr w:type="spellStart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>Hikashop</w:t>
      </w:r>
      <w:proofErr w:type="spellEnd"/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that sells online driving courses, podcasts, and books.</w:t>
      </w:r>
    </w:p>
    <w:p w14:paraId="6B2DCA50" w14:textId="29A30FEF" w:rsidR="00C17C1E" w:rsidRPr="00A751FF" w:rsidRDefault="00C17C1E" w:rsidP="00C179B3">
      <w:pPr>
        <w:spacing w:after="120" w:line="240" w:lineRule="auto"/>
        <w:rPr>
          <w:rStyle w:val="Hyperlink"/>
          <w:rFonts w:ascii="Verdana" w:hAnsi="Verdana"/>
          <w:color w:val="76923C" w:themeColor="accent3" w:themeShade="BF"/>
          <w:sz w:val="20"/>
          <w:szCs w:val="20"/>
          <w:u w:val="none"/>
        </w:rPr>
      </w:pPr>
      <w:r w:rsidRPr="00A751FF">
        <w:rPr>
          <w:rStyle w:val="Hyperlink"/>
          <w:rFonts w:ascii="Verdana" w:hAnsi="Verdana"/>
          <w:b/>
          <w:bCs/>
          <w:color w:val="auto"/>
          <w:sz w:val="20"/>
          <w:szCs w:val="20"/>
          <w:u w:val="none"/>
        </w:rPr>
        <w:t>Visit:</w:t>
      </w:r>
      <w:r w:rsidRPr="00A751FF">
        <w:rPr>
          <w:rStyle w:val="Hyperlink"/>
          <w:rFonts w:ascii="Verdana" w:hAnsi="Verdana"/>
          <w:color w:val="auto"/>
          <w:sz w:val="20"/>
          <w:szCs w:val="20"/>
          <w:u w:val="none"/>
        </w:rPr>
        <w:t xml:space="preserve"> </w:t>
      </w:r>
      <w:hyperlink r:id="rId15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www.smartdrivetest.com/</w:t>
        </w:r>
      </w:hyperlink>
    </w:p>
    <w:p w14:paraId="1D586321" w14:textId="24B159B5" w:rsidR="00C17C1E" w:rsidRPr="002B4427" w:rsidRDefault="00C17C1E" w:rsidP="00C179B3">
      <w:pPr>
        <w:spacing w:after="120" w:line="240" w:lineRule="auto"/>
        <w:rPr>
          <w:rStyle w:val="Hyperlink"/>
          <w:rFonts w:ascii="Verdana" w:hAnsi="Verdana"/>
          <w:color w:val="auto"/>
          <w:sz w:val="16"/>
          <w:szCs w:val="16"/>
          <w:u w:val="none"/>
        </w:rPr>
      </w:pPr>
    </w:p>
    <w:p w14:paraId="43FD1915" w14:textId="24DCFA0E" w:rsidR="00C17C1E" w:rsidRPr="00C17C1E" w:rsidRDefault="00C17C1E" w:rsidP="00C17C1E">
      <w:pPr>
        <w:spacing w:after="120" w:line="240" w:lineRule="auto"/>
        <w:rPr>
          <w:rFonts w:ascii="Verdana" w:hAnsi="Verdana"/>
          <w:sz w:val="18"/>
          <w:szCs w:val="18"/>
        </w:rPr>
      </w:pPr>
      <w:r w:rsidRPr="001C0F20">
        <w:rPr>
          <w:rFonts w:ascii="Verdana" w:hAnsi="Verdana"/>
          <w:b/>
          <w:color w:val="000000" w:themeColor="text1"/>
          <w:sz w:val="24"/>
          <w:szCs w:val="24"/>
        </w:rPr>
        <w:t>Webpage Creator</w:t>
      </w:r>
      <w:r w:rsidRPr="001C0F20">
        <w:rPr>
          <w:rFonts w:ascii="Verdana" w:hAnsi="Verdana"/>
          <w:color w:val="000000" w:themeColor="text1"/>
          <w:sz w:val="18"/>
          <w:szCs w:val="18"/>
        </w:rPr>
        <w:t xml:space="preserve"> </w:t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>
        <w:rPr>
          <w:rFonts w:ascii="Verdana" w:hAnsi="Verdana"/>
          <w:sz w:val="18"/>
          <w:szCs w:val="18"/>
        </w:rPr>
        <w:tab/>
      </w:r>
      <w:r w:rsidR="005B7B90">
        <w:rPr>
          <w:rFonts w:ascii="Verdana" w:hAnsi="Verdana"/>
          <w:sz w:val="18"/>
          <w:szCs w:val="18"/>
        </w:rPr>
        <w:tab/>
      </w:r>
      <w:r w:rsidRPr="00D331EC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August 2021</w:t>
      </w:r>
    </w:p>
    <w:p w14:paraId="35D61BAB" w14:textId="679A54CC" w:rsidR="00C17C1E" w:rsidRPr="00A751FF" w:rsidRDefault="00C17C1E" w:rsidP="00C17C1E">
      <w:pPr>
        <w:rPr>
          <w:rFonts w:ascii="Verdana" w:hAnsi="Verdana"/>
          <w:sz w:val="20"/>
          <w:szCs w:val="20"/>
        </w:rPr>
      </w:pPr>
      <w:bookmarkStart w:id="8" w:name="_Hlk90944836"/>
      <w:r w:rsidRPr="00A751FF">
        <w:rPr>
          <w:rFonts w:ascii="Verdana" w:hAnsi="Verdana"/>
          <w:sz w:val="20"/>
          <w:szCs w:val="20"/>
        </w:rPr>
        <w:t xml:space="preserve">JavaScript jQuery browser </w:t>
      </w:r>
      <w:bookmarkEnd w:id="8"/>
      <w:r w:rsidRPr="00A751FF">
        <w:rPr>
          <w:rFonts w:ascii="Verdana" w:hAnsi="Verdana"/>
          <w:sz w:val="20"/>
          <w:szCs w:val="20"/>
        </w:rPr>
        <w:t xml:space="preserve">used to generate student profile webpages. Contains save and download functions, and a text editor to test out the webpage content. Boosted work productivity with graduate student profiles. </w:t>
      </w:r>
    </w:p>
    <w:p w14:paraId="71F04AD5" w14:textId="77777777" w:rsidR="00C17C1E" w:rsidRPr="001C0F20" w:rsidRDefault="00C17C1E" w:rsidP="00C17C1E">
      <w:pPr>
        <w:spacing w:after="12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A751FF">
        <w:rPr>
          <w:rFonts w:ascii="Verdana" w:hAnsi="Verdana"/>
          <w:b/>
          <w:bCs/>
          <w:sz w:val="20"/>
          <w:szCs w:val="20"/>
        </w:rPr>
        <w:t>Try it out here:</w:t>
      </w:r>
      <w:r w:rsidRPr="00A751FF">
        <w:rPr>
          <w:rFonts w:ascii="Verdana" w:hAnsi="Verdana"/>
          <w:sz w:val="20"/>
          <w:szCs w:val="20"/>
        </w:rPr>
        <w:t xml:space="preserve"> </w:t>
      </w:r>
      <w:hyperlink r:id="rId16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sorrenj.github.io/Profile_Helper.html</w:t>
        </w:r>
      </w:hyperlink>
    </w:p>
    <w:p w14:paraId="555D3483" w14:textId="77777777" w:rsidR="00C17C1E" w:rsidRPr="00C17C1E" w:rsidRDefault="00C17C1E" w:rsidP="00C179B3">
      <w:pPr>
        <w:spacing w:after="120" w:line="240" w:lineRule="auto"/>
        <w:rPr>
          <w:rStyle w:val="Hyperlink"/>
          <w:rFonts w:ascii="Verdana" w:hAnsi="Verdana"/>
          <w:color w:val="auto"/>
          <w:sz w:val="20"/>
          <w:szCs w:val="20"/>
          <w:u w:val="none"/>
        </w:rPr>
      </w:pPr>
    </w:p>
    <w:p w14:paraId="0D00F8D8" w14:textId="31FE742D" w:rsidR="00C17C1E" w:rsidRPr="001C0F20" w:rsidRDefault="001C0F20" w:rsidP="00C17C1E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09BBAA48" wp14:editId="381602A5">
            <wp:extent cx="342900" cy="342900"/>
            <wp:effectExtent l="0" t="0" r="0" b="0"/>
            <wp:docPr id="7" name="Graphic 7" descr="Sta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Star with solid fill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3429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17C1E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>Notable Projects</w:t>
      </w:r>
    </w:p>
    <w:p w14:paraId="050B791F" w14:textId="77777777" w:rsidR="00C17C1E" w:rsidRPr="002B4427" w:rsidRDefault="00C17C1E" w:rsidP="00C17C1E">
      <w:pPr>
        <w:spacing w:after="120" w:line="240" w:lineRule="auto"/>
        <w:rPr>
          <w:rFonts w:ascii="Verdana" w:hAnsi="Verdana"/>
          <w:b/>
          <w:color w:val="4F6228" w:themeColor="accent3" w:themeShade="80"/>
          <w:sz w:val="16"/>
          <w:szCs w:val="16"/>
        </w:rPr>
      </w:pPr>
    </w:p>
    <w:p w14:paraId="00408B56" w14:textId="5E6C8A88" w:rsidR="00C17C1E" w:rsidRPr="00A4352C" w:rsidRDefault="00C17C1E" w:rsidP="00C17C1E">
      <w:pPr>
        <w:spacing w:after="120" w:line="240" w:lineRule="auto"/>
        <w:rPr>
          <w:rFonts w:ascii="Verdana" w:hAnsi="Verdana"/>
          <w:sz w:val="20"/>
          <w:szCs w:val="20"/>
        </w:rPr>
      </w:pPr>
      <w:r w:rsidRPr="001C0F20">
        <w:rPr>
          <w:rFonts w:ascii="Verdana" w:hAnsi="Verdana"/>
          <w:b/>
          <w:color w:val="000000" w:themeColor="text1"/>
          <w:sz w:val="24"/>
          <w:szCs w:val="24"/>
        </w:rPr>
        <w:t>Facemask Detection App</w:t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color w:val="4F6228" w:themeColor="accent3" w:themeShade="80"/>
          <w:sz w:val="24"/>
          <w:szCs w:val="24"/>
        </w:rPr>
        <w:tab/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April</w:t>
      </w:r>
      <w:r w:rsidRPr="00D331EC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 xml:space="preserve"> 202</w:t>
      </w: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2</w:t>
      </w:r>
    </w:p>
    <w:p w14:paraId="472E1412" w14:textId="77777777" w:rsidR="00C17C1E" w:rsidRPr="00A751FF" w:rsidRDefault="00C17C1E" w:rsidP="00C17C1E">
      <w:pPr>
        <w:spacing w:after="120" w:line="240" w:lineRule="auto"/>
        <w:rPr>
          <w:rFonts w:ascii="Verdana" w:hAnsi="Verdana"/>
          <w:sz w:val="20"/>
          <w:szCs w:val="20"/>
        </w:rPr>
      </w:pPr>
      <w:r w:rsidRPr="00A751FF">
        <w:rPr>
          <w:rFonts w:ascii="Verdana" w:hAnsi="Verdana"/>
          <w:sz w:val="20"/>
          <w:szCs w:val="20"/>
        </w:rPr>
        <w:t>An app developed to determine if a person is wearing a non-medical mask using the phone camera, in response to the COVID-19 mandates. Developed with Java in Android Studios. Implements a TensorFlow machine learning model to improve mask recognition when capturing an image.</w:t>
      </w:r>
    </w:p>
    <w:p w14:paraId="1F11301A" w14:textId="4177D925" w:rsidR="00A751FF" w:rsidRPr="001C0F20" w:rsidRDefault="00A751FF" w:rsidP="00A751FF">
      <w:pPr>
        <w:spacing w:after="120" w:line="240" w:lineRule="auto"/>
        <w:rPr>
          <w:rStyle w:val="Hyperlink"/>
          <w:rFonts w:ascii="Verdana" w:hAnsi="Verdana"/>
          <w:color w:val="000000" w:themeColor="text1"/>
          <w:sz w:val="20"/>
          <w:szCs w:val="20"/>
        </w:rPr>
      </w:pPr>
      <w:r w:rsidRPr="00A751FF">
        <w:rPr>
          <w:rFonts w:ascii="Verdana" w:hAnsi="Verdana"/>
          <w:b/>
          <w:bCs/>
          <w:color w:val="2D3B45"/>
          <w:sz w:val="20"/>
          <w:szCs w:val="20"/>
        </w:rPr>
        <w:t>Read more here:</w:t>
      </w:r>
      <w:r w:rsidRPr="00A751FF">
        <w:rPr>
          <w:rFonts w:ascii="Verdana" w:hAnsi="Verdana"/>
          <w:color w:val="2D3B45"/>
          <w:sz w:val="20"/>
          <w:szCs w:val="20"/>
        </w:rPr>
        <w:t xml:space="preserve"> </w:t>
      </w:r>
      <w:hyperlink r:id="rId19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sorrenj.github.io/MaskPass.html</w:t>
        </w:r>
      </w:hyperlink>
    </w:p>
    <w:p w14:paraId="4DC4C85D" w14:textId="77777777" w:rsidR="00C17C1E" w:rsidRPr="002B4427" w:rsidRDefault="00C17C1E" w:rsidP="00C17C1E">
      <w:pPr>
        <w:rPr>
          <w:rFonts w:ascii="Verdana" w:hAnsi="Verdana"/>
          <w:b/>
          <w:color w:val="4F6228" w:themeColor="accent3" w:themeShade="80"/>
          <w:sz w:val="16"/>
          <w:szCs w:val="16"/>
        </w:rPr>
      </w:pPr>
    </w:p>
    <w:p w14:paraId="11476723" w14:textId="28B053F5" w:rsidR="00C17C1E" w:rsidRPr="00A751FF" w:rsidRDefault="00C17C1E" w:rsidP="00C17C1E">
      <w:pPr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</w:pPr>
      <w:r w:rsidRPr="001C0F20">
        <w:rPr>
          <w:rFonts w:ascii="Verdana" w:hAnsi="Verdana"/>
          <w:b/>
          <w:color w:val="000000" w:themeColor="text1"/>
          <w:sz w:val="24"/>
          <w:szCs w:val="24"/>
        </w:rPr>
        <w:t>Elderly Aid App</w:t>
      </w:r>
      <w:r w:rsidRPr="001C0F20">
        <w:rPr>
          <w:rFonts w:ascii="Verdana" w:hAnsi="Verdana"/>
          <w:bCs/>
          <w:i/>
          <w:iCs/>
          <w:color w:val="000000" w:themeColor="text1"/>
          <w:sz w:val="24"/>
          <w:szCs w:val="24"/>
        </w:rPr>
        <w:t xml:space="preserve"> </w:t>
      </w:r>
      <w:r w:rsidRPr="001C0F20">
        <w:rPr>
          <w:rFonts w:ascii="Verdana" w:hAnsi="Verdana"/>
          <w:bCs/>
          <w:i/>
          <w:iCs/>
          <w:color w:val="000000" w:themeColor="text1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="0052562B">
        <w:rPr>
          <w:rFonts w:ascii="Verdana" w:hAnsi="Verdana"/>
          <w:bCs/>
          <w:i/>
          <w:iCs/>
          <w:color w:val="76923C" w:themeColor="accent3" w:themeShade="BF"/>
          <w:sz w:val="24"/>
          <w:szCs w:val="24"/>
        </w:rPr>
        <w:tab/>
      </w:r>
      <w:r w:rsidRPr="00A751FF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April 2020</w:t>
      </w:r>
    </w:p>
    <w:p w14:paraId="7B4C6AE6" w14:textId="77777777" w:rsidR="00C17C1E" w:rsidRPr="00A751FF" w:rsidRDefault="00C17C1E" w:rsidP="00C17C1E">
      <w:pPr>
        <w:spacing w:after="120"/>
        <w:rPr>
          <w:rFonts w:ascii="Verdana" w:hAnsi="Verdana"/>
          <w:sz w:val="20"/>
          <w:szCs w:val="20"/>
        </w:rPr>
      </w:pPr>
      <w:r w:rsidRPr="00A751FF">
        <w:rPr>
          <w:rFonts w:ascii="Verdana" w:hAnsi="Verdana"/>
          <w:sz w:val="20"/>
          <w:szCs w:val="20"/>
        </w:rPr>
        <w:t>An app designed to supervise elders or loved ones at home. Alerts caretaker if loved one needs help or assistance. Developed using Android Studios (Java, XML, SQLite).</w:t>
      </w:r>
    </w:p>
    <w:p w14:paraId="3DADFACE" w14:textId="77777777" w:rsidR="00C17C1E" w:rsidRPr="00A751FF" w:rsidRDefault="00C17C1E" w:rsidP="00C17C1E">
      <w:pPr>
        <w:spacing w:after="120" w:line="240" w:lineRule="auto"/>
        <w:rPr>
          <w:rFonts w:ascii="Verdana" w:hAnsi="Verdana"/>
          <w:color w:val="2D3B45"/>
          <w:sz w:val="20"/>
          <w:szCs w:val="20"/>
        </w:rPr>
      </w:pPr>
      <w:r w:rsidRPr="00A751FF">
        <w:rPr>
          <w:rFonts w:ascii="Verdana" w:hAnsi="Verdana"/>
          <w:b/>
          <w:bCs/>
          <w:sz w:val="20"/>
          <w:szCs w:val="20"/>
        </w:rPr>
        <w:t>Graded 10 out of 10.</w:t>
      </w:r>
      <w:r w:rsidRPr="00A751FF">
        <w:rPr>
          <w:rFonts w:ascii="Verdana" w:hAnsi="Verdana"/>
          <w:sz w:val="20"/>
          <w:szCs w:val="20"/>
        </w:rPr>
        <w:t xml:space="preserve"> The instructor had commented: “</w:t>
      </w:r>
      <w:r w:rsidRPr="00A751FF">
        <w:rPr>
          <w:rFonts w:ascii="Verdana" w:hAnsi="Verdana"/>
          <w:color w:val="2D3B45"/>
          <w:sz w:val="20"/>
          <w:szCs w:val="20"/>
        </w:rPr>
        <w:t>This is a very practical app, with potential beyond this course”.</w:t>
      </w:r>
    </w:p>
    <w:p w14:paraId="02AA6B26" w14:textId="54D74007" w:rsidR="00A751FF" w:rsidRPr="00A751FF" w:rsidRDefault="00A751FF" w:rsidP="00A751FF">
      <w:pPr>
        <w:spacing w:after="120" w:line="240" w:lineRule="auto"/>
        <w:rPr>
          <w:rStyle w:val="Hyperlink"/>
          <w:rFonts w:ascii="Verdana" w:hAnsi="Verdana"/>
          <w:color w:val="76923C" w:themeColor="accent3" w:themeShade="BF"/>
          <w:sz w:val="20"/>
          <w:szCs w:val="20"/>
        </w:rPr>
      </w:pPr>
      <w:r w:rsidRPr="00A751FF">
        <w:rPr>
          <w:rFonts w:ascii="Verdana" w:hAnsi="Verdana"/>
          <w:b/>
          <w:bCs/>
          <w:color w:val="2D3B45"/>
          <w:sz w:val="20"/>
          <w:szCs w:val="20"/>
        </w:rPr>
        <w:t>Read more here:</w:t>
      </w:r>
      <w:r w:rsidRPr="00A751FF">
        <w:rPr>
          <w:rFonts w:ascii="Verdana" w:hAnsi="Verdana"/>
          <w:color w:val="2D3B45"/>
          <w:sz w:val="20"/>
          <w:szCs w:val="20"/>
        </w:rPr>
        <w:t xml:space="preserve"> </w:t>
      </w:r>
      <w:hyperlink r:id="rId20" w:history="1">
        <w:r w:rsidRPr="001C0F20">
          <w:rPr>
            <w:rStyle w:val="Hyperlink"/>
            <w:rFonts w:ascii="Verdana" w:hAnsi="Verdana"/>
            <w:color w:val="000000" w:themeColor="text1"/>
            <w:sz w:val="20"/>
            <w:szCs w:val="20"/>
          </w:rPr>
          <w:t>https://sorrenj.github.io/CaretakerApp.html</w:t>
        </w:r>
      </w:hyperlink>
    </w:p>
    <w:p w14:paraId="0E3E95FB" w14:textId="77812D00" w:rsidR="00AC466C" w:rsidRPr="002B4427" w:rsidRDefault="00AC466C">
      <w:pPr>
        <w:rPr>
          <w:rFonts w:ascii="Verdana" w:hAnsi="Verdana"/>
          <w:b/>
          <w:bCs/>
          <w:color w:val="3B4A1E"/>
          <w:sz w:val="16"/>
          <w:szCs w:val="16"/>
        </w:rPr>
      </w:pPr>
    </w:p>
    <w:p w14:paraId="0000005F" w14:textId="2EB9B403" w:rsidR="00220237" w:rsidRPr="001C0F20" w:rsidRDefault="001C0F20">
      <w:pPr>
        <w:rPr>
          <w:rFonts w:ascii="Verdana" w:hAnsi="Verdana"/>
          <w:b/>
          <w:bCs/>
          <w:color w:val="000000" w:themeColor="text1"/>
          <w:sz w:val="28"/>
          <w:szCs w:val="28"/>
        </w:rPr>
      </w:pPr>
      <w:r>
        <w:rPr>
          <w:rFonts w:ascii="Verdana" w:hAnsi="Verdana"/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09910482" wp14:editId="1E5E9CFF">
            <wp:extent cx="400050" cy="400050"/>
            <wp:effectExtent l="0" t="0" r="0" b="0"/>
            <wp:docPr id="9" name="Graphic 9" descr="Graduation ca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Graphic 9" descr="Graduation cap with solid fill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4000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 </w:t>
      </w:r>
      <w:r w:rsidR="003E1F4D" w:rsidRPr="001C0F20">
        <w:rPr>
          <w:rFonts w:ascii="Verdana" w:hAnsi="Verdana"/>
          <w:b/>
          <w:bCs/>
          <w:color w:val="000000" w:themeColor="text1"/>
          <w:sz w:val="28"/>
          <w:szCs w:val="28"/>
        </w:rPr>
        <w:t xml:space="preserve">Education </w:t>
      </w:r>
    </w:p>
    <w:p w14:paraId="00000060" w14:textId="7C7BC9A3" w:rsidR="00220237" w:rsidRPr="002B4427" w:rsidRDefault="00220237">
      <w:pPr>
        <w:rPr>
          <w:rFonts w:ascii="Verdana" w:hAnsi="Verdana"/>
          <w:b/>
          <w:bCs/>
          <w:sz w:val="16"/>
          <w:szCs w:val="16"/>
        </w:rPr>
      </w:pPr>
    </w:p>
    <w:p w14:paraId="2A596F0C" w14:textId="795BECC6" w:rsidR="00BA313F" w:rsidRPr="001C0F20" w:rsidRDefault="003E1F4D">
      <w:pPr>
        <w:rPr>
          <w:rFonts w:ascii="Verdana" w:hAnsi="Verdana"/>
          <w:b/>
          <w:bCs/>
          <w:color w:val="000000" w:themeColor="text1"/>
          <w:sz w:val="24"/>
          <w:szCs w:val="24"/>
        </w:rPr>
      </w:pPr>
      <w:r w:rsidRPr="001C0F20">
        <w:rPr>
          <w:rFonts w:ascii="Verdana" w:hAnsi="Verdana"/>
          <w:b/>
          <w:bCs/>
          <w:color w:val="000000" w:themeColor="text1"/>
          <w:sz w:val="24"/>
          <w:szCs w:val="24"/>
        </w:rPr>
        <w:t xml:space="preserve">School of Interactive Arts &amp; Technology (SIAT), Interactive Systems, </w:t>
      </w:r>
    </w:p>
    <w:p w14:paraId="65677D62" w14:textId="77777777" w:rsidR="00D331EC" w:rsidRDefault="003E1F4D">
      <w:pPr>
        <w:rPr>
          <w:rFonts w:ascii="Verdana" w:hAnsi="Verdana"/>
          <w:b/>
          <w:bCs/>
          <w:i/>
          <w:iCs/>
          <w:color w:val="4F6228" w:themeColor="accent3" w:themeShade="80"/>
          <w:sz w:val="20"/>
          <w:szCs w:val="20"/>
        </w:rPr>
      </w:pPr>
      <w:r w:rsidRPr="001C0F20">
        <w:rPr>
          <w:rFonts w:ascii="Verdana" w:hAnsi="Verdana"/>
          <w:b/>
          <w:bCs/>
          <w:color w:val="000000" w:themeColor="text1"/>
          <w:sz w:val="24"/>
          <w:szCs w:val="24"/>
        </w:rPr>
        <w:t>Bachelor of Science (BSc)</w:t>
      </w:r>
      <w:r w:rsidR="004218CB" w:rsidRPr="001C0F20">
        <w:rPr>
          <w:rFonts w:ascii="Verdana" w:hAnsi="Verdana"/>
          <w:b/>
          <w:bCs/>
          <w:color w:val="000000" w:themeColor="text1"/>
          <w:sz w:val="24"/>
          <w:szCs w:val="24"/>
        </w:rPr>
        <w:t xml:space="preserve"> </w:t>
      </w:r>
      <w:r w:rsidR="00AA49AD" w:rsidRPr="001C0F20">
        <w:rPr>
          <w:rFonts w:ascii="Verdana" w:hAnsi="Verdana"/>
          <w:b/>
          <w:bCs/>
          <w:i/>
          <w:iCs/>
          <w:color w:val="7F7F7F" w:themeColor="text1" w:themeTint="80"/>
          <w:sz w:val="24"/>
          <w:szCs w:val="24"/>
        </w:rPr>
        <w:t xml:space="preserve">Simon Fraser University </w:t>
      </w:r>
      <w:r w:rsidR="00AA49AD" w:rsidRPr="001C0F20">
        <w:rPr>
          <w:rFonts w:ascii="Verdana" w:hAnsi="Verdana"/>
          <w:b/>
          <w:i/>
          <w:iCs/>
          <w:color w:val="7F7F7F" w:themeColor="text1" w:themeTint="80"/>
          <w:sz w:val="24"/>
          <w:szCs w:val="24"/>
        </w:rPr>
        <w:t xml:space="preserve">(SFU) </w:t>
      </w:r>
      <w:r w:rsidR="00AA49AD" w:rsidRPr="001C0F20">
        <w:rPr>
          <w:rFonts w:ascii="Verdana" w:hAnsi="Verdana"/>
          <w:b/>
          <w:bCs/>
          <w:i/>
          <w:iCs/>
          <w:color w:val="7F7F7F" w:themeColor="text1" w:themeTint="80"/>
          <w:sz w:val="24"/>
          <w:szCs w:val="24"/>
        </w:rPr>
        <w:tab/>
      </w:r>
      <w:r w:rsidR="005E2342" w:rsidRPr="00FD0D0D">
        <w:rPr>
          <w:rFonts w:ascii="Verdana" w:hAnsi="Verdana"/>
          <w:b/>
          <w:bCs/>
          <w:i/>
          <w:iCs/>
          <w:color w:val="4F6228" w:themeColor="accent3" w:themeShade="80"/>
          <w:sz w:val="20"/>
          <w:szCs w:val="20"/>
        </w:rPr>
        <w:tab/>
      </w:r>
    </w:p>
    <w:p w14:paraId="378BDD59" w14:textId="0B8C442F" w:rsidR="002E1D83" w:rsidRPr="00A4352C" w:rsidRDefault="007D5676" w:rsidP="00F66092">
      <w:pPr>
        <w:rPr>
          <w:rFonts w:ascii="Verdana" w:hAnsi="Verdana"/>
          <w:b/>
          <w:bCs/>
          <w:color w:val="4F6228" w:themeColor="accent3" w:themeShade="80"/>
          <w:sz w:val="20"/>
          <w:szCs w:val="20"/>
        </w:rPr>
      </w:pPr>
      <w:r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 xml:space="preserve">Sept 2016 - </w:t>
      </w:r>
      <w:r w:rsidR="00C100EE">
        <w:rPr>
          <w:rFonts w:ascii="Verdana" w:hAnsi="Verdana"/>
          <w:b/>
          <w:bCs/>
          <w:color w:val="808080" w:themeColor="background1" w:themeShade="80"/>
          <w:sz w:val="20"/>
          <w:szCs w:val="20"/>
        </w:rPr>
        <w:t>Sept 2024</w:t>
      </w:r>
    </w:p>
    <w:sectPr w:rsidR="002E1D83" w:rsidRPr="00A4352C" w:rsidSect="002B4427">
      <w:headerReference w:type="default" r:id="rId23"/>
      <w:footerReference w:type="default" r:id="rId24"/>
      <w:pgSz w:w="12240" w:h="15840"/>
      <w:pgMar w:top="1585" w:right="758" w:bottom="0" w:left="1440" w:header="0" w:footer="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93E7B3" w14:textId="77777777" w:rsidR="00623822" w:rsidRDefault="00623822" w:rsidP="00A61AD9">
      <w:pPr>
        <w:spacing w:line="240" w:lineRule="auto"/>
      </w:pPr>
      <w:r>
        <w:separator/>
      </w:r>
    </w:p>
  </w:endnote>
  <w:endnote w:type="continuationSeparator" w:id="0">
    <w:p w14:paraId="059A960D" w14:textId="77777777" w:rsidR="00623822" w:rsidRDefault="00623822" w:rsidP="00A61AD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8-bit pusab">
    <w:altName w:val="Calibri"/>
    <w:charset w:val="00"/>
    <w:family w:val="auto"/>
    <w:pitch w:val="variable"/>
    <w:sig w:usb0="80000003" w:usb1="00000000" w:usb2="00000000" w:usb3="00000000" w:csb0="00000001" w:csb1="00000000"/>
  </w:font>
  <w:font w:name="Verdana Pro">
    <w:altName w:val="Verdana Pro"/>
    <w:charset w:val="00"/>
    <w:family w:val="swiss"/>
    <w:pitch w:val="variable"/>
    <w:sig w:usb0="80000287" w:usb1="00000043" w:usb2="00000000" w:usb3="00000000" w:csb0="0000009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12216486"/>
      <w:docPartObj>
        <w:docPartGallery w:val="Page Numbers (Bottom of Page)"/>
        <w:docPartUnique/>
      </w:docPartObj>
    </w:sdtPr>
    <w:sdtEndPr>
      <w:rPr>
        <w:noProof/>
        <w:color w:val="4F6228" w:themeColor="accent3" w:themeShade="80"/>
      </w:rPr>
    </w:sdtEndPr>
    <w:sdtContent>
      <w:p w14:paraId="6EBD3080" w14:textId="2737C426" w:rsidR="009D780B" w:rsidRPr="009D780B" w:rsidRDefault="009D780B">
        <w:pPr>
          <w:pStyle w:val="Footer"/>
          <w:jc w:val="right"/>
          <w:rPr>
            <w:color w:val="4F6228" w:themeColor="accent3" w:themeShade="80"/>
          </w:rPr>
        </w:pPr>
        <w:r w:rsidRPr="009D780B">
          <w:rPr>
            <w:color w:val="4F6228" w:themeColor="accent3" w:themeShade="80"/>
          </w:rPr>
          <w:fldChar w:fldCharType="begin"/>
        </w:r>
        <w:r w:rsidRPr="009D780B">
          <w:rPr>
            <w:color w:val="4F6228" w:themeColor="accent3" w:themeShade="80"/>
          </w:rPr>
          <w:instrText xml:space="preserve"> PAGE   \* MERGEFORMAT </w:instrText>
        </w:r>
        <w:r w:rsidRPr="009D780B">
          <w:rPr>
            <w:color w:val="4F6228" w:themeColor="accent3" w:themeShade="80"/>
          </w:rPr>
          <w:fldChar w:fldCharType="separate"/>
        </w:r>
        <w:r w:rsidRPr="009D780B">
          <w:rPr>
            <w:noProof/>
            <w:color w:val="4F6228" w:themeColor="accent3" w:themeShade="80"/>
          </w:rPr>
          <w:t>2</w:t>
        </w:r>
        <w:r w:rsidRPr="009D780B">
          <w:rPr>
            <w:noProof/>
            <w:color w:val="4F6228" w:themeColor="accent3" w:themeShade="80"/>
          </w:rPr>
          <w:fldChar w:fldCharType="end"/>
        </w:r>
      </w:p>
    </w:sdtContent>
  </w:sdt>
  <w:p w14:paraId="4F738CF6" w14:textId="77777777" w:rsidR="009D780B" w:rsidRDefault="009D78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E324CD" w14:textId="77777777" w:rsidR="00623822" w:rsidRDefault="00623822" w:rsidP="00A61AD9">
      <w:pPr>
        <w:spacing w:line="240" w:lineRule="auto"/>
      </w:pPr>
      <w:r>
        <w:separator/>
      </w:r>
    </w:p>
  </w:footnote>
  <w:footnote w:type="continuationSeparator" w:id="0">
    <w:p w14:paraId="5E702926" w14:textId="77777777" w:rsidR="00623822" w:rsidRDefault="00623822" w:rsidP="00A61AD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872FB4" w14:textId="032918F4" w:rsidR="00AB1512" w:rsidRPr="001C0F20" w:rsidRDefault="002B4427" w:rsidP="001C0F20">
    <w:pPr>
      <w:pStyle w:val="Header"/>
      <w:tabs>
        <w:tab w:val="clear" w:pos="4680"/>
        <w:tab w:val="clear" w:pos="9360"/>
        <w:tab w:val="left" w:pos="1123"/>
        <w:tab w:val="left" w:pos="4515"/>
      </w:tabs>
      <w:spacing w:before="240"/>
      <w:jc w:val="both"/>
      <w:rPr>
        <w:rFonts w:ascii="Verdana" w:hAnsi="Verdana"/>
        <w:b/>
        <w:bCs/>
        <w:color w:val="FFFFFF" w:themeColor="background1"/>
        <w:sz w:val="48"/>
        <w:szCs w:val="48"/>
      </w:rPr>
    </w:pPr>
    <w:r w:rsidRPr="001C0F20">
      <w:rPr>
        <w:rFonts w:ascii="8-bit pusab" w:hAnsi="8-bit pusab"/>
        <w:b/>
        <w:bCs/>
        <w:noProof/>
        <w:color w:val="FFFFFF" w:themeColor="background1"/>
        <w:sz w:val="40"/>
        <w:szCs w:val="4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990B094" wp14:editId="4EF5D69D">
              <wp:simplePos x="0" y="0"/>
              <wp:positionH relativeFrom="column">
                <wp:posOffset>4467225</wp:posOffset>
              </wp:positionH>
              <wp:positionV relativeFrom="paragraph">
                <wp:posOffset>57150</wp:posOffset>
              </wp:positionV>
              <wp:extent cx="2305050" cy="589915"/>
              <wp:effectExtent l="0" t="0" r="0" b="635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305050" cy="5899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12C28C59" w14:textId="0D4B1506" w:rsidR="00315842" w:rsidRPr="001C0F20" w:rsidRDefault="0094355E" w:rsidP="00024373">
                          <w:pPr>
                            <w:pStyle w:val="Header"/>
                            <w:spacing w:after="120"/>
                            <w:rPr>
                              <w:rStyle w:val="Hyperlink"/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fldChar w:fldCharType="begin"/>
                          </w: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instrText xml:space="preserve"> HYPERLINK "mailto:sjao@sfu.ca" </w:instrText>
                          </w: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</w: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fldChar w:fldCharType="separate"/>
                          </w:r>
                          <w:r w:rsidR="00315842" w:rsidRPr="001C0F20">
                            <w:rPr>
                              <w:rStyle w:val="Hyperlink"/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t>sjao@sfu.ca</w:t>
                          </w:r>
                        </w:p>
                        <w:p w14:paraId="0BF823B2" w14:textId="32479EBC" w:rsidR="00315842" w:rsidRPr="001C0F20" w:rsidRDefault="0094355E" w:rsidP="00024373">
                          <w:pPr>
                            <w:pStyle w:val="Header"/>
                            <w:spacing w:after="120"/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1C0F20">
                            <w:rPr>
                              <w:rFonts w:ascii="Verdana Pro" w:hAnsi="Verdana Pro"/>
                              <w:color w:val="FFFFFF" w:themeColor="background1"/>
                              <w:sz w:val="24"/>
                              <w:szCs w:val="24"/>
                            </w:rPr>
                            <w:fldChar w:fldCharType="end"/>
                          </w:r>
                          <w:hyperlink r:id="rId1" w:history="1">
                            <w:r w:rsidR="00024373" w:rsidRPr="001C0F20">
                              <w:rPr>
                                <w:rStyle w:val="Hyperlink"/>
                                <w:rFonts w:ascii="Verdana Pro" w:hAnsi="Verdana Pro"/>
                                <w:color w:val="FFFFFF" w:themeColor="background1"/>
                                <w:sz w:val="24"/>
                                <w:szCs w:val="24"/>
                              </w:rPr>
                              <w:t>https://sorrenj.github.io/</w:t>
                            </w:r>
                          </w:hyperlink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990B09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51.75pt;margin-top:4.5pt;width:181.5pt;height:46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" filled="f" stroked="f" strokeweight=".5pt">
              <v:textbox>
                <w:txbxContent>
                  <w:p w14:paraId="12C28C59" w14:textId="0D4B1506" w:rsidR="00315842" w:rsidRPr="001C0F20" w:rsidRDefault="0094355E" w:rsidP="00024373">
                    <w:pPr>
                      <w:pStyle w:val="Header"/>
                      <w:spacing w:after="120"/>
                      <w:rPr>
                        <w:rStyle w:val="Hyperlink"/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</w:pP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fldChar w:fldCharType="begin"/>
                    </w: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instrText xml:space="preserve"> HYPERLINK "mailto:sjao@sfu.ca" </w:instrText>
                    </w: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</w: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fldChar w:fldCharType="separate"/>
                    </w:r>
                    <w:r w:rsidR="00315842" w:rsidRPr="001C0F20">
                      <w:rPr>
                        <w:rStyle w:val="Hyperlink"/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t>sjao@sfu.ca</w:t>
                    </w:r>
                  </w:p>
                  <w:p w14:paraId="0BF823B2" w14:textId="32479EBC" w:rsidR="00315842" w:rsidRPr="001C0F20" w:rsidRDefault="0094355E" w:rsidP="00024373">
                    <w:pPr>
                      <w:pStyle w:val="Header"/>
                      <w:spacing w:after="120"/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</w:pPr>
                    <w:r w:rsidRPr="001C0F20">
                      <w:rPr>
                        <w:rFonts w:ascii="Verdana Pro" w:hAnsi="Verdana Pro"/>
                        <w:color w:val="FFFFFF" w:themeColor="background1"/>
                        <w:sz w:val="24"/>
                        <w:szCs w:val="24"/>
                      </w:rPr>
                      <w:fldChar w:fldCharType="end"/>
                    </w:r>
                    <w:hyperlink r:id="rId2" w:history="1">
                      <w:r w:rsidR="00024373" w:rsidRPr="001C0F20">
                        <w:rPr>
                          <w:rStyle w:val="Hyperlink"/>
                          <w:rFonts w:ascii="Verdana Pro" w:hAnsi="Verdana Pro"/>
                          <w:color w:val="FFFFFF" w:themeColor="background1"/>
                          <w:sz w:val="24"/>
                          <w:szCs w:val="24"/>
                        </w:rPr>
                        <w:t>https://sorrenj.github.io/</w:t>
                      </w:r>
                    </w:hyperlink>
                  </w:p>
                </w:txbxContent>
              </v:textbox>
            </v:shape>
          </w:pict>
        </mc:Fallback>
      </mc:AlternateContent>
    </w:r>
    <w:r>
      <w:rPr>
        <w:rFonts w:ascii="Verdana" w:hAnsi="Verdana"/>
        <w:b/>
        <w:bCs/>
        <w:noProof/>
        <w:sz w:val="28"/>
        <w:szCs w:val="28"/>
      </w:rPr>
      <mc:AlternateContent>
        <mc:Choice Requires="wps">
          <w:drawing>
            <wp:anchor distT="0" distB="0" distL="114300" distR="114300" simplePos="0" relativeHeight="251666432" behindDoc="1" locked="0" layoutInCell="1" allowOverlap="1" wp14:anchorId="7B227497" wp14:editId="0DF5DC1C">
              <wp:simplePos x="0" y="0"/>
              <wp:positionH relativeFrom="page">
                <wp:align>left</wp:align>
              </wp:positionH>
              <wp:positionV relativeFrom="paragraph">
                <wp:posOffset>-71755</wp:posOffset>
              </wp:positionV>
              <wp:extent cx="7772400" cy="742950"/>
              <wp:effectExtent l="0" t="0" r="19050" b="19050"/>
              <wp:wrapNone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4295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solidFill>
                          <a:schemeClr val="tx1"/>
                        </a:solidFill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2E7AE13" id="Rectangle 197" o:spid="_x0000_s1026" style="position:absolute;margin-left:0;margin-top:-5.65pt;width:612pt;height:58.5pt;z-index:-2516500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" fillcolor="black [3213]" strokecolor="black [3213]">
              <w10:wrap anchorx="page"/>
            </v:rect>
          </w:pict>
        </mc:Fallback>
      </mc:AlternateContent>
    </w:r>
    <w:r w:rsidR="00F67938" w:rsidRPr="00F67938">
      <w:rPr>
        <w:rFonts w:ascii="Verdana" w:hAnsi="Verdana"/>
        <w:b/>
        <w:bCs/>
        <w:sz w:val="28"/>
        <w:szCs w:val="28"/>
      </w:rPr>
      <w:drawing>
        <wp:inline distT="0" distB="0" distL="0" distR="0" wp14:anchorId="42017B5A" wp14:editId="4E674E93">
          <wp:extent cx="239526" cy="257175"/>
          <wp:effectExtent l="0" t="0" r="8255" b="0"/>
          <wp:docPr id="246" name="Graphic 2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>
                    <a:extLst>
                      <a:ext uri="{96DAC541-7B7A-43D3-8B79-37D633B846F1}">
                        <asvg:svgBlip xmlns:asvg="http://schemas.microsoft.com/office/drawing/2016/SVG/main" r:embed="rId4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237" cy="25901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1C0F20" w:rsidRPr="001C0F20">
      <w:rPr>
        <w:rFonts w:ascii="Baskerville Old Face" w:hAnsi="Baskerville Old Face"/>
        <w:b/>
        <w:bCs/>
        <w:noProof/>
        <w:color w:val="FFFFFF" w:themeColor="background1"/>
        <w:sz w:val="72"/>
        <w:szCs w:val="72"/>
      </w:rPr>
      <w:drawing>
        <wp:anchor distT="0" distB="0" distL="114300" distR="114300" simplePos="0" relativeHeight="251665408" behindDoc="1" locked="0" layoutInCell="1" allowOverlap="1" wp14:anchorId="7E7F6E4E" wp14:editId="0E25BFD3">
          <wp:simplePos x="0" y="0"/>
          <wp:positionH relativeFrom="column">
            <wp:posOffset>4114800</wp:posOffset>
          </wp:positionH>
          <wp:positionV relativeFrom="paragraph">
            <wp:posOffset>278130</wp:posOffset>
          </wp:positionV>
          <wp:extent cx="370840" cy="370840"/>
          <wp:effectExtent l="0" t="0" r="0" b="0"/>
          <wp:wrapTight wrapText="bothSides">
            <wp:wrapPolygon edited="0">
              <wp:start x="11096" y="0"/>
              <wp:lineTo x="4438" y="3329"/>
              <wp:lineTo x="0" y="8877"/>
              <wp:lineTo x="0" y="19973"/>
              <wp:lineTo x="5548" y="19973"/>
              <wp:lineTo x="12205" y="17753"/>
              <wp:lineTo x="19973" y="9986"/>
              <wp:lineTo x="19973" y="0"/>
              <wp:lineTo x="11096" y="0"/>
            </wp:wrapPolygon>
          </wp:wrapTight>
          <wp:docPr id="247" name="Graphic 247" descr="Leaf outlin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8" name="Graphic 98" descr="Leaf outline"/>
                  <pic:cNvPicPr/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6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70840" cy="37084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C0F20" w:rsidRPr="001C0F20">
      <w:rPr>
        <w:rFonts w:ascii="Baskerville Old Face" w:hAnsi="Baskerville Old Face"/>
        <w:b/>
        <w:bCs/>
        <w:noProof/>
        <w:color w:val="FFFFFF" w:themeColor="background1"/>
        <w:sz w:val="72"/>
        <w:szCs w:val="72"/>
      </w:rPr>
      <w:drawing>
        <wp:anchor distT="0" distB="0" distL="114300" distR="114300" simplePos="0" relativeHeight="251664384" behindDoc="0" locked="0" layoutInCell="1" allowOverlap="1" wp14:anchorId="43509EF8" wp14:editId="003025F4">
          <wp:simplePos x="0" y="0"/>
          <wp:positionH relativeFrom="column">
            <wp:posOffset>4156710</wp:posOffset>
          </wp:positionH>
          <wp:positionV relativeFrom="paragraph">
            <wp:posOffset>12700</wp:posOffset>
          </wp:positionV>
          <wp:extent cx="361950" cy="361950"/>
          <wp:effectExtent l="0" t="0" r="0" b="0"/>
          <wp:wrapSquare wrapText="bothSides"/>
          <wp:docPr id="248" name="Graphic 248" descr="Envelope with solid fil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6" name="Graphic 96" descr="Envelope with solid fill"/>
                  <pic:cNvPicPr/>
                </pic:nvPicPr>
                <pic:blipFill>
                  <a:blip r:embed="rId7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8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61950" cy="361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67938">
      <w:rPr>
        <w:rFonts w:ascii="Verdana" w:hAnsi="Verdana"/>
        <w:b/>
        <w:bCs/>
        <w:noProof/>
        <w:color w:val="FFFFFF" w:themeColor="background1"/>
        <w:sz w:val="48"/>
        <w:szCs w:val="48"/>
      </w:rPr>
      <w:t xml:space="preserve"> </w:t>
    </w:r>
    <w:r w:rsidR="001C0F20" w:rsidRPr="001C0F20">
      <w:rPr>
        <w:rFonts w:ascii="Verdana" w:hAnsi="Verdana"/>
        <w:b/>
        <w:bCs/>
        <w:noProof/>
        <w:color w:val="FFFFFF" w:themeColor="background1"/>
        <w:sz w:val="48"/>
        <w:szCs w:val="48"/>
      </w:rPr>
      <w:t>Sorren Jao</w:t>
    </w:r>
    <w:r w:rsidR="001C0F20">
      <w:rPr>
        <w:rFonts w:ascii="Verdana" w:hAnsi="Verdana"/>
        <w:b/>
        <w:bCs/>
        <w:noProof/>
        <w:color w:val="FFFFFF" w:themeColor="background1"/>
        <w:sz w:val="48"/>
        <w:szCs w:val="4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C0040"/>
    <w:multiLevelType w:val="multilevel"/>
    <w:tmpl w:val="86E6AA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1B6DE9"/>
    <w:multiLevelType w:val="hybridMultilevel"/>
    <w:tmpl w:val="E0A8457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C6CED"/>
    <w:multiLevelType w:val="multilevel"/>
    <w:tmpl w:val="36D029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269C5DF3"/>
    <w:multiLevelType w:val="multilevel"/>
    <w:tmpl w:val="F3C2F5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6AF2F05"/>
    <w:multiLevelType w:val="multilevel"/>
    <w:tmpl w:val="3BA8283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275C27CE"/>
    <w:multiLevelType w:val="hybridMultilevel"/>
    <w:tmpl w:val="904E8716"/>
    <w:lvl w:ilvl="0" w:tplc="10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6" w15:restartNumberingAfterBreak="0">
    <w:nsid w:val="28A445CC"/>
    <w:multiLevelType w:val="multilevel"/>
    <w:tmpl w:val="B75610A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298E6AAB"/>
    <w:multiLevelType w:val="hybridMultilevel"/>
    <w:tmpl w:val="D9DC6B9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500124"/>
    <w:multiLevelType w:val="multilevel"/>
    <w:tmpl w:val="D4007C6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329F45E5"/>
    <w:multiLevelType w:val="hybridMultilevel"/>
    <w:tmpl w:val="57A81F1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42D67CA"/>
    <w:multiLevelType w:val="hybridMultilevel"/>
    <w:tmpl w:val="18BAFC9E"/>
    <w:lvl w:ilvl="0" w:tplc="F306CE8C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871CFD"/>
    <w:multiLevelType w:val="multilevel"/>
    <w:tmpl w:val="8DF8CD2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36A05091"/>
    <w:multiLevelType w:val="multilevel"/>
    <w:tmpl w:val="3DE25B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3A9F2F9F"/>
    <w:multiLevelType w:val="multilevel"/>
    <w:tmpl w:val="3112F4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C1A6759"/>
    <w:multiLevelType w:val="multilevel"/>
    <w:tmpl w:val="14569B9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F0B4CDC"/>
    <w:multiLevelType w:val="hybridMultilevel"/>
    <w:tmpl w:val="BAD895B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DF198E"/>
    <w:multiLevelType w:val="hybridMultilevel"/>
    <w:tmpl w:val="2022289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3D6F5C"/>
    <w:multiLevelType w:val="multilevel"/>
    <w:tmpl w:val="F3D85B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843A0D"/>
    <w:multiLevelType w:val="hybridMultilevel"/>
    <w:tmpl w:val="693445B0"/>
    <w:lvl w:ilvl="0" w:tplc="F306CE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  <w:szCs w:val="18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86739B"/>
    <w:multiLevelType w:val="hybridMultilevel"/>
    <w:tmpl w:val="8ACE7E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C02597"/>
    <w:multiLevelType w:val="hybridMultilevel"/>
    <w:tmpl w:val="A0AEC4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6D201A"/>
    <w:multiLevelType w:val="hybridMultilevel"/>
    <w:tmpl w:val="86420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05081B"/>
    <w:multiLevelType w:val="multilevel"/>
    <w:tmpl w:val="64B847C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55430C6"/>
    <w:multiLevelType w:val="hybridMultilevel"/>
    <w:tmpl w:val="A2BA66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FD00A4"/>
    <w:multiLevelType w:val="hybridMultilevel"/>
    <w:tmpl w:val="8C7CEA74"/>
    <w:lvl w:ilvl="0" w:tplc="10090001">
      <w:start w:val="1"/>
      <w:numFmt w:val="bullet"/>
      <w:lvlText w:val=""/>
      <w:lvlJc w:val="left"/>
      <w:pPr>
        <w:ind w:left="994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5" w15:restartNumberingAfterBreak="0">
    <w:nsid w:val="58F0397A"/>
    <w:multiLevelType w:val="multilevel"/>
    <w:tmpl w:val="5A2E33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59347374"/>
    <w:multiLevelType w:val="hybridMultilevel"/>
    <w:tmpl w:val="0C6A94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A1B017C"/>
    <w:multiLevelType w:val="multilevel"/>
    <w:tmpl w:val="61289B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8" w15:restartNumberingAfterBreak="0">
    <w:nsid w:val="61635193"/>
    <w:multiLevelType w:val="hybridMultilevel"/>
    <w:tmpl w:val="0E8091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07224D"/>
    <w:multiLevelType w:val="multilevel"/>
    <w:tmpl w:val="33AA71DC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30" w15:restartNumberingAfterBreak="0">
    <w:nsid w:val="69F5193B"/>
    <w:multiLevelType w:val="hybridMultilevel"/>
    <w:tmpl w:val="756C3A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C04319E"/>
    <w:multiLevelType w:val="hybridMultilevel"/>
    <w:tmpl w:val="604E0D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6D5524DE"/>
    <w:multiLevelType w:val="hybridMultilevel"/>
    <w:tmpl w:val="C6C873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E3B07"/>
    <w:multiLevelType w:val="multilevel"/>
    <w:tmpl w:val="5AE6C0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4" w15:restartNumberingAfterBreak="0">
    <w:nsid w:val="7A2C3C69"/>
    <w:multiLevelType w:val="hybridMultilevel"/>
    <w:tmpl w:val="AA24A2F4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B460ECB"/>
    <w:multiLevelType w:val="multilevel"/>
    <w:tmpl w:val="4BDCBE1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6" w15:restartNumberingAfterBreak="0">
    <w:nsid w:val="7C256772"/>
    <w:multiLevelType w:val="multilevel"/>
    <w:tmpl w:val="72BE56EC"/>
    <w:lvl w:ilvl="0">
      <w:start w:val="1"/>
      <w:numFmt w:val="bullet"/>
      <w:lvlText w:val="●"/>
      <w:lvlJc w:val="left"/>
      <w:pPr>
        <w:ind w:left="720" w:hanging="360"/>
      </w:pPr>
      <w:rPr>
        <w:color w:val="auto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7" w15:restartNumberingAfterBreak="0">
    <w:nsid w:val="7EFD0CC1"/>
    <w:multiLevelType w:val="hybridMultilevel"/>
    <w:tmpl w:val="0978B33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4448318">
    <w:abstractNumId w:val="29"/>
  </w:num>
  <w:num w:numId="2" w16cid:durableId="623270007">
    <w:abstractNumId w:val="12"/>
  </w:num>
  <w:num w:numId="3" w16cid:durableId="1735659356">
    <w:abstractNumId w:val="8"/>
  </w:num>
  <w:num w:numId="4" w16cid:durableId="1227490861">
    <w:abstractNumId w:val="25"/>
  </w:num>
  <w:num w:numId="5" w16cid:durableId="161548562">
    <w:abstractNumId w:val="35"/>
  </w:num>
  <w:num w:numId="6" w16cid:durableId="2118718310">
    <w:abstractNumId w:val="27"/>
  </w:num>
  <w:num w:numId="7" w16cid:durableId="909461019">
    <w:abstractNumId w:val="22"/>
  </w:num>
  <w:num w:numId="8" w16cid:durableId="1250237269">
    <w:abstractNumId w:val="6"/>
  </w:num>
  <w:num w:numId="9" w16cid:durableId="1711497428">
    <w:abstractNumId w:val="2"/>
  </w:num>
  <w:num w:numId="10" w16cid:durableId="1038814915">
    <w:abstractNumId w:val="4"/>
  </w:num>
  <w:num w:numId="11" w16cid:durableId="6949953">
    <w:abstractNumId w:val="14"/>
  </w:num>
  <w:num w:numId="12" w16cid:durableId="3821902">
    <w:abstractNumId w:val="13"/>
  </w:num>
  <w:num w:numId="13" w16cid:durableId="724373186">
    <w:abstractNumId w:val="36"/>
  </w:num>
  <w:num w:numId="14" w16cid:durableId="1578436808">
    <w:abstractNumId w:val="11"/>
  </w:num>
  <w:num w:numId="15" w16cid:durableId="1773432028">
    <w:abstractNumId w:val="33"/>
  </w:num>
  <w:num w:numId="16" w16cid:durableId="659506257">
    <w:abstractNumId w:val="3"/>
  </w:num>
  <w:num w:numId="17" w16cid:durableId="1566212039">
    <w:abstractNumId w:val="0"/>
  </w:num>
  <w:num w:numId="18" w16cid:durableId="1481848639">
    <w:abstractNumId w:val="10"/>
  </w:num>
  <w:num w:numId="19" w16cid:durableId="1605769756">
    <w:abstractNumId w:val="21"/>
  </w:num>
  <w:num w:numId="20" w16cid:durableId="803280265">
    <w:abstractNumId w:val="7"/>
  </w:num>
  <w:num w:numId="21" w16cid:durableId="1165164801">
    <w:abstractNumId w:val="15"/>
  </w:num>
  <w:num w:numId="22" w16cid:durableId="1611428761">
    <w:abstractNumId w:val="30"/>
  </w:num>
  <w:num w:numId="23" w16cid:durableId="1687168074">
    <w:abstractNumId w:val="23"/>
  </w:num>
  <w:num w:numId="24" w16cid:durableId="1535271859">
    <w:abstractNumId w:val="26"/>
  </w:num>
  <w:num w:numId="25" w16cid:durableId="1944877612">
    <w:abstractNumId w:val="9"/>
  </w:num>
  <w:num w:numId="26" w16cid:durableId="303852947">
    <w:abstractNumId w:val="34"/>
  </w:num>
  <w:num w:numId="27" w16cid:durableId="2109689133">
    <w:abstractNumId w:val="1"/>
  </w:num>
  <w:num w:numId="28" w16cid:durableId="1682660679">
    <w:abstractNumId w:val="28"/>
  </w:num>
  <w:num w:numId="29" w16cid:durableId="1392653662">
    <w:abstractNumId w:val="19"/>
  </w:num>
  <w:num w:numId="30" w16cid:durableId="1978799332">
    <w:abstractNumId w:val="16"/>
  </w:num>
  <w:num w:numId="31" w16cid:durableId="962345320">
    <w:abstractNumId w:val="37"/>
  </w:num>
  <w:num w:numId="32" w16cid:durableId="1557011471">
    <w:abstractNumId w:val="24"/>
  </w:num>
  <w:num w:numId="33" w16cid:durableId="1694183991">
    <w:abstractNumId w:val="5"/>
  </w:num>
  <w:num w:numId="34" w16cid:durableId="1548759152">
    <w:abstractNumId w:val="18"/>
  </w:num>
  <w:num w:numId="35" w16cid:durableId="515727730">
    <w:abstractNumId w:val="20"/>
  </w:num>
  <w:num w:numId="36" w16cid:durableId="344092188">
    <w:abstractNumId w:val="31"/>
  </w:num>
  <w:num w:numId="37" w16cid:durableId="1866677875">
    <w:abstractNumId w:val="17"/>
  </w:num>
  <w:num w:numId="38" w16cid:durableId="18587617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sDQwNTIzs7AwMDZV0lEKTi0uzszPAykwMqwFABpXOYQtAAAA"/>
  </w:docVars>
  <w:rsids>
    <w:rsidRoot w:val="00220237"/>
    <w:rsid w:val="000012D4"/>
    <w:rsid w:val="00012410"/>
    <w:rsid w:val="00014B28"/>
    <w:rsid w:val="000167BC"/>
    <w:rsid w:val="00017458"/>
    <w:rsid w:val="0002036E"/>
    <w:rsid w:val="00023759"/>
    <w:rsid w:val="00024373"/>
    <w:rsid w:val="00031020"/>
    <w:rsid w:val="0003789B"/>
    <w:rsid w:val="000528F1"/>
    <w:rsid w:val="000608F5"/>
    <w:rsid w:val="00071DBD"/>
    <w:rsid w:val="00073531"/>
    <w:rsid w:val="00081D74"/>
    <w:rsid w:val="0008537F"/>
    <w:rsid w:val="000854DA"/>
    <w:rsid w:val="000921F2"/>
    <w:rsid w:val="00093B14"/>
    <w:rsid w:val="00093E76"/>
    <w:rsid w:val="00096E43"/>
    <w:rsid w:val="000A3962"/>
    <w:rsid w:val="000A3DA0"/>
    <w:rsid w:val="000B26BA"/>
    <w:rsid w:val="000B69A7"/>
    <w:rsid w:val="000C162F"/>
    <w:rsid w:val="000C728C"/>
    <w:rsid w:val="000D0878"/>
    <w:rsid w:val="000D54A2"/>
    <w:rsid w:val="000E1954"/>
    <w:rsid w:val="000E1F0C"/>
    <w:rsid w:val="000E2DFD"/>
    <w:rsid w:val="001038B4"/>
    <w:rsid w:val="00106747"/>
    <w:rsid w:val="00116B56"/>
    <w:rsid w:val="00126407"/>
    <w:rsid w:val="00126A5E"/>
    <w:rsid w:val="00127C60"/>
    <w:rsid w:val="00132276"/>
    <w:rsid w:val="0014322F"/>
    <w:rsid w:val="00172BD7"/>
    <w:rsid w:val="00175B0E"/>
    <w:rsid w:val="0018015E"/>
    <w:rsid w:val="00187A6A"/>
    <w:rsid w:val="001978CB"/>
    <w:rsid w:val="001B7F9F"/>
    <w:rsid w:val="001C0F20"/>
    <w:rsid w:val="001C50EA"/>
    <w:rsid w:val="001D1C06"/>
    <w:rsid w:val="001E0ECA"/>
    <w:rsid w:val="001E16A0"/>
    <w:rsid w:val="001F3C0A"/>
    <w:rsid w:val="0021183F"/>
    <w:rsid w:val="00220237"/>
    <w:rsid w:val="00226870"/>
    <w:rsid w:val="002270DF"/>
    <w:rsid w:val="002276E8"/>
    <w:rsid w:val="00234A07"/>
    <w:rsid w:val="00236D65"/>
    <w:rsid w:val="00254569"/>
    <w:rsid w:val="002662C8"/>
    <w:rsid w:val="00272196"/>
    <w:rsid w:val="002724F9"/>
    <w:rsid w:val="0028560F"/>
    <w:rsid w:val="00293650"/>
    <w:rsid w:val="002A3F7B"/>
    <w:rsid w:val="002A40E8"/>
    <w:rsid w:val="002A4730"/>
    <w:rsid w:val="002B0193"/>
    <w:rsid w:val="002B1EC9"/>
    <w:rsid w:val="002B4427"/>
    <w:rsid w:val="002B57AE"/>
    <w:rsid w:val="002B5FF3"/>
    <w:rsid w:val="002C091C"/>
    <w:rsid w:val="002D1F2C"/>
    <w:rsid w:val="002E1D83"/>
    <w:rsid w:val="002E2495"/>
    <w:rsid w:val="002E576B"/>
    <w:rsid w:val="002F0749"/>
    <w:rsid w:val="00301CD7"/>
    <w:rsid w:val="0030403C"/>
    <w:rsid w:val="00304126"/>
    <w:rsid w:val="00315842"/>
    <w:rsid w:val="0032045A"/>
    <w:rsid w:val="003205CE"/>
    <w:rsid w:val="00320717"/>
    <w:rsid w:val="00325748"/>
    <w:rsid w:val="003326BC"/>
    <w:rsid w:val="00334985"/>
    <w:rsid w:val="00344629"/>
    <w:rsid w:val="00347A2B"/>
    <w:rsid w:val="003501C5"/>
    <w:rsid w:val="00351289"/>
    <w:rsid w:val="00354550"/>
    <w:rsid w:val="00357289"/>
    <w:rsid w:val="00370953"/>
    <w:rsid w:val="0038124B"/>
    <w:rsid w:val="00383F7A"/>
    <w:rsid w:val="003858E5"/>
    <w:rsid w:val="00391641"/>
    <w:rsid w:val="00392349"/>
    <w:rsid w:val="003A1F14"/>
    <w:rsid w:val="003A590A"/>
    <w:rsid w:val="003A5BEC"/>
    <w:rsid w:val="003B00C1"/>
    <w:rsid w:val="003B24FE"/>
    <w:rsid w:val="003B6CAF"/>
    <w:rsid w:val="003B7750"/>
    <w:rsid w:val="003C495E"/>
    <w:rsid w:val="003E1F4D"/>
    <w:rsid w:val="003E3745"/>
    <w:rsid w:val="003E4614"/>
    <w:rsid w:val="004117B1"/>
    <w:rsid w:val="004118FA"/>
    <w:rsid w:val="004158E8"/>
    <w:rsid w:val="004218CB"/>
    <w:rsid w:val="00425183"/>
    <w:rsid w:val="004269CC"/>
    <w:rsid w:val="004323C1"/>
    <w:rsid w:val="00432EAD"/>
    <w:rsid w:val="00440127"/>
    <w:rsid w:val="004513DC"/>
    <w:rsid w:val="004528B7"/>
    <w:rsid w:val="00454322"/>
    <w:rsid w:val="00457870"/>
    <w:rsid w:val="004635DD"/>
    <w:rsid w:val="004642DA"/>
    <w:rsid w:val="00465B60"/>
    <w:rsid w:val="00480854"/>
    <w:rsid w:val="00494A34"/>
    <w:rsid w:val="00495609"/>
    <w:rsid w:val="00495624"/>
    <w:rsid w:val="00495AE4"/>
    <w:rsid w:val="004B0697"/>
    <w:rsid w:val="004B1778"/>
    <w:rsid w:val="004B5DAB"/>
    <w:rsid w:val="004B74AB"/>
    <w:rsid w:val="004C588F"/>
    <w:rsid w:val="004D1219"/>
    <w:rsid w:val="004D3622"/>
    <w:rsid w:val="004D3DF4"/>
    <w:rsid w:val="004D62DD"/>
    <w:rsid w:val="004E1543"/>
    <w:rsid w:val="004E214B"/>
    <w:rsid w:val="00502C69"/>
    <w:rsid w:val="00514E91"/>
    <w:rsid w:val="0051635A"/>
    <w:rsid w:val="00521D9F"/>
    <w:rsid w:val="00522B0F"/>
    <w:rsid w:val="0052562B"/>
    <w:rsid w:val="00531238"/>
    <w:rsid w:val="00532CA6"/>
    <w:rsid w:val="0053412D"/>
    <w:rsid w:val="005341CE"/>
    <w:rsid w:val="005370FE"/>
    <w:rsid w:val="00542B95"/>
    <w:rsid w:val="00551FA4"/>
    <w:rsid w:val="005530D7"/>
    <w:rsid w:val="00567FEE"/>
    <w:rsid w:val="00570F3C"/>
    <w:rsid w:val="0058050B"/>
    <w:rsid w:val="00580EA0"/>
    <w:rsid w:val="005879C2"/>
    <w:rsid w:val="00592551"/>
    <w:rsid w:val="00592D80"/>
    <w:rsid w:val="00593F97"/>
    <w:rsid w:val="0059520C"/>
    <w:rsid w:val="0059668C"/>
    <w:rsid w:val="005966B7"/>
    <w:rsid w:val="005A28B4"/>
    <w:rsid w:val="005A5601"/>
    <w:rsid w:val="005A606F"/>
    <w:rsid w:val="005A6A5B"/>
    <w:rsid w:val="005B202F"/>
    <w:rsid w:val="005B2200"/>
    <w:rsid w:val="005B7B90"/>
    <w:rsid w:val="005C4DB9"/>
    <w:rsid w:val="005C7BBA"/>
    <w:rsid w:val="005E0AB2"/>
    <w:rsid w:val="005E2342"/>
    <w:rsid w:val="005E4747"/>
    <w:rsid w:val="005F4B95"/>
    <w:rsid w:val="005F5E69"/>
    <w:rsid w:val="00604207"/>
    <w:rsid w:val="006059DC"/>
    <w:rsid w:val="0060613D"/>
    <w:rsid w:val="00613BA0"/>
    <w:rsid w:val="0061427F"/>
    <w:rsid w:val="00623822"/>
    <w:rsid w:val="00631A51"/>
    <w:rsid w:val="006333CD"/>
    <w:rsid w:val="00641EA9"/>
    <w:rsid w:val="00642B4E"/>
    <w:rsid w:val="00642F78"/>
    <w:rsid w:val="0064459D"/>
    <w:rsid w:val="00646D38"/>
    <w:rsid w:val="006575E3"/>
    <w:rsid w:val="00657979"/>
    <w:rsid w:val="00657C06"/>
    <w:rsid w:val="006645EC"/>
    <w:rsid w:val="0067482D"/>
    <w:rsid w:val="006873B6"/>
    <w:rsid w:val="00693CCA"/>
    <w:rsid w:val="0069403B"/>
    <w:rsid w:val="006944CA"/>
    <w:rsid w:val="00695D9C"/>
    <w:rsid w:val="00696392"/>
    <w:rsid w:val="006A644D"/>
    <w:rsid w:val="006B204C"/>
    <w:rsid w:val="006B7CCE"/>
    <w:rsid w:val="006C5246"/>
    <w:rsid w:val="006D20ED"/>
    <w:rsid w:val="006D5F74"/>
    <w:rsid w:val="006E0C4E"/>
    <w:rsid w:val="006E3A97"/>
    <w:rsid w:val="006E42F5"/>
    <w:rsid w:val="006E672B"/>
    <w:rsid w:val="006F2208"/>
    <w:rsid w:val="006F4604"/>
    <w:rsid w:val="006F6DA3"/>
    <w:rsid w:val="006F6DF1"/>
    <w:rsid w:val="007008D8"/>
    <w:rsid w:val="00703A8A"/>
    <w:rsid w:val="0070520A"/>
    <w:rsid w:val="00710C7B"/>
    <w:rsid w:val="0073278A"/>
    <w:rsid w:val="00735B8F"/>
    <w:rsid w:val="00743285"/>
    <w:rsid w:val="00746D22"/>
    <w:rsid w:val="00747A0B"/>
    <w:rsid w:val="00761076"/>
    <w:rsid w:val="007637E6"/>
    <w:rsid w:val="00772054"/>
    <w:rsid w:val="007745F5"/>
    <w:rsid w:val="007946CC"/>
    <w:rsid w:val="00796CB4"/>
    <w:rsid w:val="007C2FBD"/>
    <w:rsid w:val="007C4A2B"/>
    <w:rsid w:val="007D0F23"/>
    <w:rsid w:val="007D5676"/>
    <w:rsid w:val="007D6332"/>
    <w:rsid w:val="007E024D"/>
    <w:rsid w:val="007E0361"/>
    <w:rsid w:val="007E1F29"/>
    <w:rsid w:val="007E2CCA"/>
    <w:rsid w:val="007F0F68"/>
    <w:rsid w:val="007F3D41"/>
    <w:rsid w:val="007F406B"/>
    <w:rsid w:val="00802B4D"/>
    <w:rsid w:val="008043C0"/>
    <w:rsid w:val="00807F4F"/>
    <w:rsid w:val="00811E7E"/>
    <w:rsid w:val="00813ECC"/>
    <w:rsid w:val="00836F09"/>
    <w:rsid w:val="008374C0"/>
    <w:rsid w:val="00837F12"/>
    <w:rsid w:val="00850D68"/>
    <w:rsid w:val="008532CE"/>
    <w:rsid w:val="008563FA"/>
    <w:rsid w:val="00862B41"/>
    <w:rsid w:val="0086790C"/>
    <w:rsid w:val="00873815"/>
    <w:rsid w:val="0087627E"/>
    <w:rsid w:val="0089333D"/>
    <w:rsid w:val="008A2D4B"/>
    <w:rsid w:val="008A412D"/>
    <w:rsid w:val="008A5982"/>
    <w:rsid w:val="008A696A"/>
    <w:rsid w:val="008B542F"/>
    <w:rsid w:val="008B5F34"/>
    <w:rsid w:val="008B6176"/>
    <w:rsid w:val="008D03BE"/>
    <w:rsid w:val="008D4439"/>
    <w:rsid w:val="008D7A2C"/>
    <w:rsid w:val="008E596C"/>
    <w:rsid w:val="008E6E77"/>
    <w:rsid w:val="008E70F0"/>
    <w:rsid w:val="008F120A"/>
    <w:rsid w:val="008F7572"/>
    <w:rsid w:val="009273C8"/>
    <w:rsid w:val="0093064C"/>
    <w:rsid w:val="0094355E"/>
    <w:rsid w:val="00945636"/>
    <w:rsid w:val="009536A7"/>
    <w:rsid w:val="00956808"/>
    <w:rsid w:val="00982459"/>
    <w:rsid w:val="00984C93"/>
    <w:rsid w:val="009850AD"/>
    <w:rsid w:val="0098583B"/>
    <w:rsid w:val="009862EE"/>
    <w:rsid w:val="009937CE"/>
    <w:rsid w:val="00993A6D"/>
    <w:rsid w:val="0099482E"/>
    <w:rsid w:val="0099613D"/>
    <w:rsid w:val="009A3F65"/>
    <w:rsid w:val="009A4F4E"/>
    <w:rsid w:val="009B38D3"/>
    <w:rsid w:val="009C059B"/>
    <w:rsid w:val="009C6A31"/>
    <w:rsid w:val="009D780B"/>
    <w:rsid w:val="009E261E"/>
    <w:rsid w:val="009E50B7"/>
    <w:rsid w:val="009E67C2"/>
    <w:rsid w:val="009F3698"/>
    <w:rsid w:val="009F53EB"/>
    <w:rsid w:val="00A030B7"/>
    <w:rsid w:val="00A10593"/>
    <w:rsid w:val="00A122B6"/>
    <w:rsid w:val="00A17E69"/>
    <w:rsid w:val="00A36FDF"/>
    <w:rsid w:val="00A4352C"/>
    <w:rsid w:val="00A435E4"/>
    <w:rsid w:val="00A61AD9"/>
    <w:rsid w:val="00A639A6"/>
    <w:rsid w:val="00A64448"/>
    <w:rsid w:val="00A65CE4"/>
    <w:rsid w:val="00A66B36"/>
    <w:rsid w:val="00A721A4"/>
    <w:rsid w:val="00A751FF"/>
    <w:rsid w:val="00A760AC"/>
    <w:rsid w:val="00A80A74"/>
    <w:rsid w:val="00A864AA"/>
    <w:rsid w:val="00AA3BA6"/>
    <w:rsid w:val="00AA49AD"/>
    <w:rsid w:val="00AB0653"/>
    <w:rsid w:val="00AB1512"/>
    <w:rsid w:val="00AC466C"/>
    <w:rsid w:val="00AD219B"/>
    <w:rsid w:val="00AD2319"/>
    <w:rsid w:val="00AD2368"/>
    <w:rsid w:val="00AD332E"/>
    <w:rsid w:val="00AD3AD8"/>
    <w:rsid w:val="00AE5FD2"/>
    <w:rsid w:val="00AF0001"/>
    <w:rsid w:val="00AF2AA8"/>
    <w:rsid w:val="00AF4AE6"/>
    <w:rsid w:val="00B0103F"/>
    <w:rsid w:val="00B27D5C"/>
    <w:rsid w:val="00B31087"/>
    <w:rsid w:val="00B3272C"/>
    <w:rsid w:val="00B33FD8"/>
    <w:rsid w:val="00B42E8E"/>
    <w:rsid w:val="00B5618A"/>
    <w:rsid w:val="00B61432"/>
    <w:rsid w:val="00B7648C"/>
    <w:rsid w:val="00B83174"/>
    <w:rsid w:val="00B852EB"/>
    <w:rsid w:val="00B87BFA"/>
    <w:rsid w:val="00B95311"/>
    <w:rsid w:val="00B969FF"/>
    <w:rsid w:val="00B97EEA"/>
    <w:rsid w:val="00BA313F"/>
    <w:rsid w:val="00BB6ED3"/>
    <w:rsid w:val="00BC01E0"/>
    <w:rsid w:val="00BC2BCA"/>
    <w:rsid w:val="00BC356B"/>
    <w:rsid w:val="00BD133F"/>
    <w:rsid w:val="00BD650B"/>
    <w:rsid w:val="00BF0C47"/>
    <w:rsid w:val="00BF70F9"/>
    <w:rsid w:val="00C00086"/>
    <w:rsid w:val="00C00D9B"/>
    <w:rsid w:val="00C0511B"/>
    <w:rsid w:val="00C06851"/>
    <w:rsid w:val="00C100EE"/>
    <w:rsid w:val="00C10878"/>
    <w:rsid w:val="00C163FA"/>
    <w:rsid w:val="00C16EDF"/>
    <w:rsid w:val="00C17721"/>
    <w:rsid w:val="00C179B3"/>
    <w:rsid w:val="00C17C1E"/>
    <w:rsid w:val="00C243F1"/>
    <w:rsid w:val="00C247C2"/>
    <w:rsid w:val="00C25C12"/>
    <w:rsid w:val="00C34FE7"/>
    <w:rsid w:val="00C53648"/>
    <w:rsid w:val="00C574AC"/>
    <w:rsid w:val="00C72DE5"/>
    <w:rsid w:val="00C76337"/>
    <w:rsid w:val="00C81315"/>
    <w:rsid w:val="00C8635B"/>
    <w:rsid w:val="00CA0CEB"/>
    <w:rsid w:val="00CA2BA6"/>
    <w:rsid w:val="00CB02CC"/>
    <w:rsid w:val="00CB43BD"/>
    <w:rsid w:val="00CB52C7"/>
    <w:rsid w:val="00CC102F"/>
    <w:rsid w:val="00CC508F"/>
    <w:rsid w:val="00CC7534"/>
    <w:rsid w:val="00CD3CE8"/>
    <w:rsid w:val="00CD4356"/>
    <w:rsid w:val="00CE385D"/>
    <w:rsid w:val="00CE7F09"/>
    <w:rsid w:val="00CF2D8C"/>
    <w:rsid w:val="00D1334B"/>
    <w:rsid w:val="00D13713"/>
    <w:rsid w:val="00D2120D"/>
    <w:rsid w:val="00D3050D"/>
    <w:rsid w:val="00D31589"/>
    <w:rsid w:val="00D331EC"/>
    <w:rsid w:val="00D40712"/>
    <w:rsid w:val="00D51881"/>
    <w:rsid w:val="00D54694"/>
    <w:rsid w:val="00D57680"/>
    <w:rsid w:val="00D73146"/>
    <w:rsid w:val="00D74AEE"/>
    <w:rsid w:val="00D8071B"/>
    <w:rsid w:val="00D85AD4"/>
    <w:rsid w:val="00DA3775"/>
    <w:rsid w:val="00DA53B6"/>
    <w:rsid w:val="00DB43A3"/>
    <w:rsid w:val="00DB64E0"/>
    <w:rsid w:val="00DC4202"/>
    <w:rsid w:val="00DC455C"/>
    <w:rsid w:val="00DD34D1"/>
    <w:rsid w:val="00DD45A8"/>
    <w:rsid w:val="00DD48BB"/>
    <w:rsid w:val="00DD51A4"/>
    <w:rsid w:val="00DD5217"/>
    <w:rsid w:val="00DF1775"/>
    <w:rsid w:val="00DF58D1"/>
    <w:rsid w:val="00E0036D"/>
    <w:rsid w:val="00E0250C"/>
    <w:rsid w:val="00E14BC0"/>
    <w:rsid w:val="00E212B6"/>
    <w:rsid w:val="00E2223D"/>
    <w:rsid w:val="00E22302"/>
    <w:rsid w:val="00E25520"/>
    <w:rsid w:val="00E3069F"/>
    <w:rsid w:val="00E308F9"/>
    <w:rsid w:val="00E33AC4"/>
    <w:rsid w:val="00E5145D"/>
    <w:rsid w:val="00E5200F"/>
    <w:rsid w:val="00E52BA4"/>
    <w:rsid w:val="00E55CD3"/>
    <w:rsid w:val="00E57E86"/>
    <w:rsid w:val="00E66ED7"/>
    <w:rsid w:val="00E73A6B"/>
    <w:rsid w:val="00E75D7B"/>
    <w:rsid w:val="00E847C1"/>
    <w:rsid w:val="00E91883"/>
    <w:rsid w:val="00EA2CCF"/>
    <w:rsid w:val="00EB25DE"/>
    <w:rsid w:val="00EB281F"/>
    <w:rsid w:val="00ED18E6"/>
    <w:rsid w:val="00ED2FD9"/>
    <w:rsid w:val="00EE5863"/>
    <w:rsid w:val="00F055CD"/>
    <w:rsid w:val="00F06581"/>
    <w:rsid w:val="00F06B87"/>
    <w:rsid w:val="00F10049"/>
    <w:rsid w:val="00F3111E"/>
    <w:rsid w:val="00F41299"/>
    <w:rsid w:val="00F41548"/>
    <w:rsid w:val="00F43732"/>
    <w:rsid w:val="00F44B07"/>
    <w:rsid w:val="00F45B1B"/>
    <w:rsid w:val="00F46201"/>
    <w:rsid w:val="00F466F9"/>
    <w:rsid w:val="00F47252"/>
    <w:rsid w:val="00F503B5"/>
    <w:rsid w:val="00F51832"/>
    <w:rsid w:val="00F5568B"/>
    <w:rsid w:val="00F612B1"/>
    <w:rsid w:val="00F64652"/>
    <w:rsid w:val="00F66092"/>
    <w:rsid w:val="00F67938"/>
    <w:rsid w:val="00F76278"/>
    <w:rsid w:val="00F7663D"/>
    <w:rsid w:val="00F84965"/>
    <w:rsid w:val="00F85DB6"/>
    <w:rsid w:val="00F86818"/>
    <w:rsid w:val="00F92BA0"/>
    <w:rsid w:val="00F962AD"/>
    <w:rsid w:val="00FC250B"/>
    <w:rsid w:val="00FC42BA"/>
    <w:rsid w:val="00FC5A8B"/>
    <w:rsid w:val="00FD0D0D"/>
    <w:rsid w:val="00FD20D0"/>
    <w:rsid w:val="00FE691E"/>
    <w:rsid w:val="00FE742E"/>
    <w:rsid w:val="00FF50F9"/>
    <w:rsid w:val="00FF57CB"/>
    <w:rsid w:val="00FF6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F58EE6"/>
  <w15:docId w15:val="{DF0635A6-32C8-42B0-917F-48FABC8F5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145D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030B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61AD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1AD9"/>
  </w:style>
  <w:style w:type="paragraph" w:styleId="Footer">
    <w:name w:val="footer"/>
    <w:basedOn w:val="Normal"/>
    <w:link w:val="FooterChar"/>
    <w:uiPriority w:val="99"/>
    <w:unhideWhenUsed/>
    <w:rsid w:val="00A61AD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1AD9"/>
  </w:style>
  <w:style w:type="character" w:styleId="Hyperlink">
    <w:name w:val="Hyperlink"/>
    <w:basedOn w:val="DefaultParagraphFont"/>
    <w:uiPriority w:val="99"/>
    <w:unhideWhenUsed/>
    <w:rsid w:val="00A61A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1AD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B24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C1772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49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8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41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936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5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073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7975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8.sv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7" Type="http://schemas.openxmlformats.org/officeDocument/2006/relationships/endnotes" Target="endnotes.xml"/><Relationship Id="rId12" Type="http://schemas.openxmlformats.org/officeDocument/2006/relationships/hyperlink" Target="https://www.smartdrivetest.com/" TargetMode="External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sorrenj.github.io/Profile_Helper.html" TargetMode="External"/><Relationship Id="rId20" Type="http://schemas.openxmlformats.org/officeDocument/2006/relationships/hyperlink" Target="https://sorrenj.github.io/CaretakerApp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smartdrivetest.com/" TargetMode="External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sorrenj.github.io/MaskPas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svg"/><Relationship Id="rId22" Type="http://schemas.openxmlformats.org/officeDocument/2006/relationships/image" Target="media/image10.svg"/></Relationships>
</file>

<file path=word/_rels/header1.xml.rels><?xml version="1.0" encoding="UTF-8" standalone="yes"?>
<Relationships xmlns="http://schemas.openxmlformats.org/package/2006/relationships"><Relationship Id="rId8" Type="http://schemas.openxmlformats.org/officeDocument/2006/relationships/image" Target="media/image16.svg"/><Relationship Id="rId3" Type="http://schemas.openxmlformats.org/officeDocument/2006/relationships/image" Target="media/image11.png"/><Relationship Id="rId7" Type="http://schemas.openxmlformats.org/officeDocument/2006/relationships/image" Target="media/image15.png"/><Relationship Id="rId2" Type="http://schemas.openxmlformats.org/officeDocument/2006/relationships/hyperlink" Target="https://sorrenj.github.io/" TargetMode="External"/><Relationship Id="rId1" Type="http://schemas.openxmlformats.org/officeDocument/2006/relationships/hyperlink" Target="https://sorrenj.github.io/" TargetMode="External"/><Relationship Id="rId6" Type="http://schemas.openxmlformats.org/officeDocument/2006/relationships/image" Target="media/image14.svg"/><Relationship Id="rId5" Type="http://schemas.openxmlformats.org/officeDocument/2006/relationships/image" Target="media/image13.png"/><Relationship Id="rId4" Type="http://schemas.openxmlformats.org/officeDocument/2006/relationships/image" Target="media/image12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B20431-7913-4C4E-918F-B82596067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507</Words>
  <Characters>289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ren</dc:creator>
  <cp:keywords/>
  <dc:description/>
  <cp:lastModifiedBy>Sorren Jao</cp:lastModifiedBy>
  <cp:revision>5</cp:revision>
  <cp:lastPrinted>2023-04-10T09:39:00Z</cp:lastPrinted>
  <dcterms:created xsi:type="dcterms:W3CDTF">2023-04-10T08:58:00Z</dcterms:created>
  <dcterms:modified xsi:type="dcterms:W3CDTF">2023-04-10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se Target">
    <vt:lpwstr>_blank</vt:lpwstr>
  </property>
</Properties>
</file>